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C444A" w14:textId="1127499A" w:rsidR="00C0734E" w:rsidRPr="003161FD" w:rsidRDefault="007376CF" w:rsidP="00531C76">
      <w:pPr>
        <w:jc w:val="center"/>
        <w:rPr>
          <w:rFonts w:asciiTheme="minorHAnsi" w:hAnsiTheme="minorHAnsi" w:cstheme="minorHAnsi"/>
          <w:lang w:val="en-GB"/>
        </w:rPr>
      </w:pPr>
      <w:r w:rsidRPr="003C1E6F">
        <w:rPr>
          <w:rFonts w:asciiTheme="minorHAnsi" w:eastAsia="Calibri" w:hAnsiTheme="minorHAnsi" w:cs="Times New Roman"/>
          <w:noProof/>
          <w:sz w:val="24"/>
          <w:szCs w:val="24"/>
          <w:lang w:eastAsia="sl-SI"/>
        </w:rPr>
        <w:drawing>
          <wp:inline distT="0" distB="0" distL="0" distR="0" wp14:anchorId="524271EB" wp14:editId="5A192181">
            <wp:extent cx="1994400" cy="1119600"/>
            <wp:effectExtent l="0" t="0" r="6350" b="4445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um-fvv-an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4400" cy="11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79B5B" w14:textId="77777777" w:rsidR="002B38D9" w:rsidRPr="003161FD" w:rsidRDefault="002B38D9" w:rsidP="00BE546D">
      <w:pPr>
        <w:pStyle w:val="Podnaslov"/>
        <w:rPr>
          <w:rFonts w:asciiTheme="minorHAnsi" w:hAnsiTheme="minorHAnsi" w:cstheme="minorHAnsi"/>
          <w:lang w:val="en-GB"/>
        </w:rPr>
      </w:pPr>
    </w:p>
    <w:p w14:paraId="265FAEE7" w14:textId="38F690D4" w:rsidR="002B38D9" w:rsidRPr="003161FD" w:rsidRDefault="00562725" w:rsidP="00BE546D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  <w:r>
        <w:rPr>
          <w:rFonts w:asciiTheme="minorHAnsi" w:hAnsiTheme="minorHAnsi" w:cstheme="minorHAnsi"/>
          <w:sz w:val="40"/>
          <w:szCs w:val="40"/>
          <w:lang w:val="en-GB"/>
        </w:rPr>
        <w:t>Name and Surname</w:t>
      </w:r>
    </w:p>
    <w:p w14:paraId="3FC59A47" w14:textId="77777777" w:rsidR="002B38D9" w:rsidRPr="003161FD" w:rsidRDefault="002B38D9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7C162292" w14:textId="1080B72B" w:rsidR="005E2D76" w:rsidRPr="003161FD" w:rsidRDefault="00562725" w:rsidP="007D70F2">
      <w:pPr>
        <w:jc w:val="center"/>
        <w:rPr>
          <w:rFonts w:asciiTheme="minorHAnsi" w:hAnsiTheme="minorHAnsi" w:cstheme="minorHAnsi"/>
          <w:b/>
          <w:sz w:val="52"/>
          <w:szCs w:val="52"/>
          <w:lang w:val="en-GB"/>
        </w:rPr>
      </w:pPr>
      <w:bookmarkStart w:id="0" w:name="_Hlk58945200"/>
      <w:r w:rsidRPr="00562725">
        <w:rPr>
          <w:rFonts w:asciiTheme="minorHAnsi" w:hAnsiTheme="minorHAnsi" w:cstheme="minorHAnsi"/>
          <w:b/>
          <w:sz w:val="52"/>
          <w:szCs w:val="52"/>
          <w:lang w:val="en-GB"/>
        </w:rPr>
        <w:t>TOPIC TITLE</w:t>
      </w:r>
      <w:r>
        <w:rPr>
          <w:rFonts w:asciiTheme="minorHAnsi" w:hAnsiTheme="minorHAnsi" w:cstheme="minorHAnsi"/>
          <w:b/>
          <w:sz w:val="52"/>
          <w:szCs w:val="52"/>
          <w:lang w:val="en-GB"/>
        </w:rPr>
        <w:t xml:space="preserve"> IN</w:t>
      </w:r>
      <w:r w:rsidR="007A1C68">
        <w:rPr>
          <w:rFonts w:asciiTheme="minorHAnsi" w:hAnsiTheme="minorHAnsi" w:cstheme="minorHAnsi"/>
          <w:b/>
          <w:sz w:val="52"/>
          <w:szCs w:val="52"/>
          <w:lang w:val="en-GB"/>
        </w:rPr>
        <w:t xml:space="preserve"> </w:t>
      </w:r>
      <w:r>
        <w:rPr>
          <w:rFonts w:asciiTheme="minorHAnsi" w:hAnsiTheme="minorHAnsi" w:cstheme="minorHAnsi"/>
          <w:b/>
          <w:sz w:val="52"/>
          <w:szCs w:val="52"/>
          <w:lang w:val="en-GB"/>
        </w:rPr>
        <w:t>ENGLISH</w:t>
      </w:r>
    </w:p>
    <w:bookmarkEnd w:id="0"/>
    <w:p w14:paraId="50B024FB" w14:textId="5C6DA685" w:rsidR="006C5208" w:rsidRPr="003161FD" w:rsidRDefault="00562725" w:rsidP="007D70F2">
      <w:pPr>
        <w:jc w:val="center"/>
        <w:rPr>
          <w:rFonts w:asciiTheme="minorHAnsi" w:hAnsiTheme="minorHAnsi" w:cstheme="minorHAnsi"/>
          <w:b/>
          <w:sz w:val="52"/>
          <w:szCs w:val="52"/>
          <w:lang w:val="en-GB"/>
        </w:rPr>
      </w:pPr>
      <w:r w:rsidRPr="00562725">
        <w:rPr>
          <w:rFonts w:asciiTheme="minorHAnsi" w:hAnsiTheme="minorHAnsi" w:cstheme="minorHAnsi"/>
          <w:b/>
          <w:sz w:val="52"/>
          <w:szCs w:val="52"/>
          <w:lang w:val="en-GB"/>
        </w:rPr>
        <w:t>TOPIC TITLE</w:t>
      </w:r>
      <w:r>
        <w:rPr>
          <w:rFonts w:asciiTheme="minorHAnsi" w:hAnsiTheme="minorHAnsi" w:cstheme="minorHAnsi"/>
          <w:b/>
          <w:sz w:val="52"/>
          <w:szCs w:val="52"/>
          <w:lang w:val="en-GB"/>
        </w:rPr>
        <w:t xml:space="preserve"> IN</w:t>
      </w:r>
      <w:r w:rsidR="00320389">
        <w:rPr>
          <w:rFonts w:asciiTheme="minorHAnsi" w:hAnsiTheme="minorHAnsi" w:cstheme="minorHAnsi"/>
          <w:b/>
          <w:sz w:val="52"/>
          <w:szCs w:val="52"/>
          <w:lang w:val="en-GB"/>
        </w:rPr>
        <w:t xml:space="preserve"> SLOVE</w:t>
      </w:r>
      <w:r>
        <w:rPr>
          <w:rFonts w:asciiTheme="minorHAnsi" w:hAnsiTheme="minorHAnsi" w:cstheme="minorHAnsi"/>
          <w:b/>
          <w:sz w:val="52"/>
          <w:szCs w:val="52"/>
          <w:lang w:val="en-GB"/>
        </w:rPr>
        <w:t>NE</w:t>
      </w:r>
    </w:p>
    <w:p w14:paraId="108794FE" w14:textId="77777777" w:rsidR="006C5208" w:rsidRPr="003161FD" w:rsidRDefault="006C5208" w:rsidP="00BC1122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5BD1068C" w14:textId="2FE24C9D" w:rsidR="005E2D76" w:rsidRPr="003161FD" w:rsidRDefault="005E2D76" w:rsidP="00BC1122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  <w:r w:rsidRPr="003161FD">
        <w:rPr>
          <w:rFonts w:asciiTheme="minorHAnsi" w:hAnsiTheme="minorHAnsi" w:cstheme="minorHAnsi"/>
          <w:sz w:val="40"/>
          <w:szCs w:val="40"/>
          <w:lang w:val="en-GB"/>
        </w:rPr>
        <w:t>Disposition of PhD thesis</w:t>
      </w:r>
    </w:p>
    <w:p w14:paraId="47857C24" w14:textId="035BD9EA" w:rsidR="00BC1122" w:rsidRPr="003161FD" w:rsidRDefault="00320389" w:rsidP="00BC1122">
      <w:pPr>
        <w:pStyle w:val="Podnaslov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>Doctoral</w:t>
      </w:r>
      <w:r w:rsidRPr="00320389">
        <w:rPr>
          <w:rFonts w:asciiTheme="minorHAnsi" w:hAnsiTheme="minorHAnsi" w:cstheme="minorHAnsi"/>
          <w:sz w:val="24"/>
          <w:szCs w:val="24"/>
          <w:lang w:val="en-GB"/>
        </w:rPr>
        <w:t xml:space="preserve"> study programme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Criminal Justice a</w:t>
      </w:r>
      <w:r w:rsidRPr="00320389">
        <w:rPr>
          <w:rFonts w:asciiTheme="minorHAnsi" w:hAnsiTheme="minorHAnsi" w:cstheme="minorHAnsi"/>
          <w:sz w:val="24"/>
          <w:szCs w:val="24"/>
          <w:lang w:val="en-GB"/>
        </w:rPr>
        <w:t>nd Security</w:t>
      </w:r>
    </w:p>
    <w:p w14:paraId="3B211634" w14:textId="77777777" w:rsidR="00967126" w:rsidRPr="003161FD" w:rsidRDefault="00967126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7F5DA832" w14:textId="23B565A2" w:rsidR="002B38D9" w:rsidRDefault="002B38D9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0108AFAD" w14:textId="1424171B" w:rsidR="007A1C68" w:rsidRDefault="007A1C68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47971A95" w14:textId="5B6C74C0" w:rsidR="007A1C68" w:rsidRDefault="007A1C68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6AC7C9CE" w14:textId="77777777" w:rsidR="007A1C68" w:rsidRDefault="007A1C68" w:rsidP="00BE546D">
      <w:pPr>
        <w:rPr>
          <w:rFonts w:asciiTheme="minorHAnsi" w:hAnsiTheme="minorHAnsi" w:cstheme="minorHAnsi"/>
          <w:highlight w:val="yellow"/>
          <w:lang w:val="en-GB"/>
        </w:rPr>
      </w:pPr>
    </w:p>
    <w:p w14:paraId="7FC0137C" w14:textId="77777777" w:rsidR="007A1C68" w:rsidRPr="003161FD" w:rsidRDefault="007A1C68" w:rsidP="00BE546D">
      <w:pPr>
        <w:rPr>
          <w:rFonts w:asciiTheme="minorHAnsi" w:hAnsiTheme="minorHAnsi" w:cstheme="minorHAnsi"/>
          <w:highlight w:val="yellow"/>
          <w:lang w:val="en-GB"/>
        </w:rPr>
      </w:pPr>
    </w:p>
    <w:tbl>
      <w:tblPr>
        <w:tblW w:w="0" w:type="auto"/>
        <w:jc w:val="right"/>
        <w:tblLook w:val="0000" w:firstRow="0" w:lastRow="0" w:firstColumn="0" w:lastColumn="0" w:noHBand="0" w:noVBand="0"/>
      </w:tblPr>
      <w:tblGrid>
        <w:gridCol w:w="2977"/>
        <w:gridCol w:w="2977"/>
      </w:tblGrid>
      <w:tr w:rsidR="00C0734E" w:rsidRPr="00320389" w14:paraId="4F0A3FED" w14:textId="77777777" w:rsidTr="00733057">
        <w:trPr>
          <w:trHeight w:val="347"/>
          <w:jc w:val="right"/>
        </w:trPr>
        <w:tc>
          <w:tcPr>
            <w:tcW w:w="2977" w:type="dxa"/>
          </w:tcPr>
          <w:p w14:paraId="470A882A" w14:textId="7414D11C" w:rsidR="00C0734E" w:rsidRPr="00320389" w:rsidRDefault="007A1C68" w:rsidP="007A1C68">
            <w:pPr>
              <w:rPr>
                <w:rFonts w:ascii="Calibri" w:hAnsi="Calibri" w:cs="Calibri"/>
                <w:sz w:val="24"/>
                <w:szCs w:val="24"/>
                <w:highlight w:val="yellow"/>
                <w:lang w:val="en-GB"/>
              </w:rPr>
            </w:pPr>
            <w:r w:rsidRPr="00320389">
              <w:rPr>
                <w:rFonts w:ascii="Calibri" w:hAnsi="Calibri" w:cs="Calibri"/>
                <w:sz w:val="24"/>
                <w:szCs w:val="24"/>
                <w:lang w:val="en-GB"/>
              </w:rPr>
              <w:t>Working supervisor:</w:t>
            </w:r>
          </w:p>
        </w:tc>
        <w:tc>
          <w:tcPr>
            <w:tcW w:w="2977" w:type="dxa"/>
          </w:tcPr>
          <w:p w14:paraId="7A1692CA" w14:textId="5FDCDC62" w:rsidR="00C0734E" w:rsidRPr="00320389" w:rsidRDefault="00C0734E" w:rsidP="00C0734E">
            <w:pPr>
              <w:rPr>
                <w:rFonts w:ascii="Calibri" w:hAnsi="Calibri" w:cs="Calibri"/>
                <w:sz w:val="24"/>
                <w:szCs w:val="24"/>
                <w:highlight w:val="yellow"/>
                <w:lang w:val="en-GB"/>
              </w:rPr>
            </w:pPr>
          </w:p>
        </w:tc>
      </w:tr>
      <w:tr w:rsidR="007A1C68" w:rsidRPr="00320389" w14:paraId="5C88E597" w14:textId="77777777" w:rsidTr="00733057">
        <w:trPr>
          <w:trHeight w:val="347"/>
          <w:jc w:val="right"/>
        </w:trPr>
        <w:tc>
          <w:tcPr>
            <w:tcW w:w="2977" w:type="dxa"/>
          </w:tcPr>
          <w:p w14:paraId="7D487C31" w14:textId="790E38A6" w:rsidR="007A1C68" w:rsidRPr="00320389" w:rsidRDefault="007A1C68" w:rsidP="007A1C68">
            <w:pPr>
              <w:jc w:val="left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320389">
              <w:rPr>
                <w:rFonts w:ascii="Calibri" w:hAnsi="Calibri" w:cs="Calibri"/>
                <w:sz w:val="24"/>
                <w:szCs w:val="24"/>
                <w:lang w:val="en-GB"/>
              </w:rPr>
              <w:t>Working co-supervisor:</w:t>
            </w:r>
          </w:p>
        </w:tc>
        <w:tc>
          <w:tcPr>
            <w:tcW w:w="2977" w:type="dxa"/>
          </w:tcPr>
          <w:p w14:paraId="60D167D3" w14:textId="77777777" w:rsidR="007A1C68" w:rsidRPr="00320389" w:rsidRDefault="007A1C68" w:rsidP="00C0734E">
            <w:pPr>
              <w:rPr>
                <w:rFonts w:ascii="Calibri" w:hAnsi="Calibri" w:cs="Calibri"/>
                <w:sz w:val="24"/>
                <w:szCs w:val="24"/>
                <w:highlight w:val="yellow"/>
                <w:lang w:val="en-GB"/>
              </w:rPr>
            </w:pPr>
          </w:p>
        </w:tc>
      </w:tr>
    </w:tbl>
    <w:p w14:paraId="7872B897" w14:textId="77777777" w:rsidR="004122F7" w:rsidRPr="003161FD" w:rsidRDefault="004122F7" w:rsidP="00531C76">
      <w:pPr>
        <w:pStyle w:val="Podnaslov"/>
        <w:jc w:val="both"/>
        <w:rPr>
          <w:rFonts w:asciiTheme="minorHAnsi" w:hAnsiTheme="minorHAnsi" w:cstheme="minorHAnsi"/>
          <w:highlight w:val="yellow"/>
          <w:lang w:val="en-GB"/>
        </w:rPr>
      </w:pPr>
    </w:p>
    <w:p w14:paraId="675A8CE0" w14:textId="5B0CA29D" w:rsidR="005E2D76" w:rsidRDefault="005E2D76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0EC7448B" w14:textId="02316B72" w:rsidR="007A1C68" w:rsidRDefault="007A1C68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3CF3AA23" w14:textId="3D172BCC" w:rsidR="007A1C68" w:rsidRDefault="007A1C68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3CF804BB" w14:textId="2129D0AA" w:rsidR="007A1C68" w:rsidRDefault="007A1C68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52CEF493" w14:textId="77777777" w:rsidR="005E2D76" w:rsidRPr="003161FD" w:rsidRDefault="005E2D76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</w:p>
    <w:p w14:paraId="2C940F3C" w14:textId="52720633" w:rsidR="005E2D76" w:rsidRDefault="00BA1346" w:rsidP="007A1C68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</w:pPr>
      <w:r w:rsidRPr="003161FD">
        <w:rPr>
          <w:rFonts w:asciiTheme="minorHAnsi" w:hAnsiTheme="minorHAnsi" w:cstheme="minorHAnsi"/>
          <w:sz w:val="40"/>
          <w:szCs w:val="40"/>
          <w:lang w:val="en-GB"/>
        </w:rPr>
        <w:t xml:space="preserve">Ljubljana, </w:t>
      </w:r>
      <w:r w:rsidR="007A1C68">
        <w:rPr>
          <w:rFonts w:asciiTheme="minorHAnsi" w:hAnsiTheme="minorHAnsi" w:cstheme="minorHAnsi"/>
          <w:sz w:val="40"/>
          <w:szCs w:val="40"/>
          <w:lang w:val="en-GB"/>
        </w:rPr>
        <w:t>Month</w:t>
      </w:r>
      <w:r w:rsidR="0090596A">
        <w:rPr>
          <w:rFonts w:asciiTheme="minorHAnsi" w:hAnsiTheme="minorHAnsi" w:cstheme="minorHAnsi"/>
          <w:sz w:val="40"/>
          <w:szCs w:val="40"/>
          <w:lang w:val="en-GB"/>
        </w:rPr>
        <w:t xml:space="preserve"> </w:t>
      </w:r>
      <w:r w:rsidR="007A1C68">
        <w:rPr>
          <w:rFonts w:asciiTheme="minorHAnsi" w:hAnsiTheme="minorHAnsi" w:cstheme="minorHAnsi"/>
          <w:sz w:val="40"/>
          <w:szCs w:val="40"/>
          <w:lang w:val="en-GB"/>
        </w:rPr>
        <w:t>year</w:t>
      </w:r>
      <w:r w:rsidR="005E2D76" w:rsidRPr="003161FD">
        <w:rPr>
          <w:rFonts w:asciiTheme="minorHAnsi" w:hAnsiTheme="minorHAnsi" w:cstheme="minorHAnsi"/>
          <w:sz w:val="40"/>
          <w:szCs w:val="40"/>
          <w:lang w:val="en-GB"/>
        </w:rPr>
        <w:br w:type="page"/>
      </w:r>
    </w:p>
    <w:p w14:paraId="6500A1AB" w14:textId="47E9ED73" w:rsidR="007A1C68" w:rsidRPr="007A1C68" w:rsidRDefault="007A1C68" w:rsidP="007A1C68">
      <w:pPr>
        <w:pStyle w:val="NaslovTOC"/>
        <w:rPr>
          <w:rFonts w:ascii="Calibri" w:hAnsi="Calibri" w:cs="Calibri"/>
          <w:b/>
          <w:color w:val="auto"/>
          <w:lang w:val="en-GB"/>
        </w:rPr>
      </w:pPr>
      <w:r w:rsidRPr="007A1C68">
        <w:rPr>
          <w:rFonts w:ascii="Calibri" w:hAnsi="Calibri" w:cs="Calibri"/>
          <w:b/>
          <w:color w:val="auto"/>
          <w:lang w:val="en-GB"/>
        </w:rPr>
        <w:lastRenderedPageBreak/>
        <w:t>TABLE OF CONTENTS</w:t>
      </w:r>
    </w:p>
    <w:p w14:paraId="74F3716D" w14:textId="77777777" w:rsidR="005E2D76" w:rsidRPr="003161FD" w:rsidRDefault="005E2D76" w:rsidP="00BA1346">
      <w:pPr>
        <w:pStyle w:val="Podnaslov"/>
        <w:rPr>
          <w:rFonts w:asciiTheme="minorHAnsi" w:hAnsiTheme="minorHAnsi" w:cstheme="minorHAnsi"/>
          <w:sz w:val="40"/>
          <w:szCs w:val="40"/>
          <w:lang w:val="en-GB"/>
        </w:rPr>
        <w:sectPr w:rsidR="005E2D76" w:rsidRPr="003161FD" w:rsidSect="00065D88">
          <w:footerReference w:type="default" r:id="rId9"/>
          <w:type w:val="continuous"/>
          <w:pgSz w:w="11901" w:h="16834" w:code="9"/>
          <w:pgMar w:top="1701" w:right="1418" w:bottom="1701" w:left="1701" w:header="708" w:footer="708" w:gutter="0"/>
          <w:pgNumType w:fmt="upperRoman" w:start="1"/>
          <w:cols w:space="708"/>
          <w:titlePg/>
          <w:docGrid w:linePitch="299"/>
        </w:sectPr>
      </w:pPr>
    </w:p>
    <w:p w14:paraId="442B1675" w14:textId="77777777" w:rsidR="007A1C68" w:rsidRDefault="007A1C68">
      <w:pPr>
        <w:rPr>
          <w:b/>
          <w:bCs/>
          <w:lang w:val="en-GB"/>
        </w:rPr>
        <w:sectPr w:rsidR="007A1C68" w:rsidSect="00065D88">
          <w:footerReference w:type="default" r:id="rId10"/>
          <w:type w:val="continuous"/>
          <w:pgSz w:w="11901" w:h="16834" w:code="9"/>
          <w:pgMar w:top="1701" w:right="1418" w:bottom="1701" w:left="1701" w:header="709" w:footer="709" w:gutter="0"/>
          <w:pgNumType w:start="1"/>
          <w:cols w:space="708"/>
          <w:titlePg/>
          <w:docGrid w:linePitch="299"/>
        </w:sectPr>
      </w:pPr>
      <w:bookmarkStart w:id="1" w:name="_Toc519105542"/>
      <w:bookmarkStart w:id="2" w:name="_Hlk518356899"/>
    </w:p>
    <w:p w14:paraId="5FB0FA86" w14:textId="3BE57C76" w:rsidR="009D37C3" w:rsidRPr="003161FD" w:rsidRDefault="00562725" w:rsidP="002B0B78">
      <w:pPr>
        <w:pStyle w:val="Slog8"/>
        <w:rPr>
          <w:rFonts w:asciiTheme="minorHAnsi" w:hAnsiTheme="minorHAnsi" w:cstheme="minorHAnsi"/>
          <w:szCs w:val="36"/>
          <w:lang w:val="en-GB"/>
        </w:rPr>
      </w:pPr>
      <w:bookmarkStart w:id="3" w:name="_Toc70578267"/>
      <w:r>
        <w:rPr>
          <w:rFonts w:asciiTheme="minorHAnsi" w:hAnsiTheme="minorHAnsi" w:cstheme="minorHAnsi"/>
          <w:caps w:val="0"/>
          <w:szCs w:val="36"/>
          <w:lang w:val="en-GB"/>
        </w:rPr>
        <w:lastRenderedPageBreak/>
        <w:t xml:space="preserve">PROBLEM </w:t>
      </w:r>
      <w:r w:rsidR="007A1C68">
        <w:rPr>
          <w:rFonts w:asciiTheme="minorHAnsi" w:hAnsiTheme="minorHAnsi" w:cstheme="minorHAnsi"/>
          <w:caps w:val="0"/>
          <w:szCs w:val="36"/>
          <w:lang w:val="en-GB"/>
        </w:rPr>
        <w:t>D</w:t>
      </w:r>
      <w:r w:rsidR="007A1C68" w:rsidRPr="003161FD">
        <w:rPr>
          <w:rFonts w:asciiTheme="minorHAnsi" w:hAnsiTheme="minorHAnsi" w:cstheme="minorHAnsi"/>
          <w:caps w:val="0"/>
          <w:szCs w:val="36"/>
          <w:lang w:val="en-GB"/>
        </w:rPr>
        <w:t>EFINITION</w:t>
      </w:r>
      <w:bookmarkEnd w:id="3"/>
      <w:r w:rsidR="007A1C68">
        <w:rPr>
          <w:rFonts w:asciiTheme="minorHAnsi" w:hAnsiTheme="minorHAnsi" w:cstheme="minorHAnsi"/>
          <w:caps w:val="0"/>
          <w:szCs w:val="36"/>
          <w:lang w:val="en-GB"/>
        </w:rPr>
        <w:t xml:space="preserve"> </w:t>
      </w:r>
      <w:bookmarkEnd w:id="1"/>
    </w:p>
    <w:bookmarkEnd w:id="2"/>
    <w:p w14:paraId="61BA01B9" w14:textId="69138070" w:rsidR="00065D88" w:rsidRPr="00562725" w:rsidRDefault="00562725" w:rsidP="00562725">
      <w:pPr>
        <w:pStyle w:val="Slog8"/>
        <w:rPr>
          <w:caps w:val="0"/>
          <w:lang w:val="en-GB"/>
        </w:rPr>
      </w:pPr>
      <w:r>
        <w:rPr>
          <w:caps w:val="0"/>
          <w:lang w:val="en-GB"/>
        </w:rPr>
        <w:t>DOCTORAL DISSERTATION GOALS</w:t>
      </w:r>
    </w:p>
    <w:p w14:paraId="7863466F" w14:textId="4C51E2EF" w:rsidR="00DB1C78" w:rsidRPr="003161FD" w:rsidRDefault="0097501F" w:rsidP="00504288">
      <w:pPr>
        <w:pStyle w:val="Slog9"/>
        <w:rPr>
          <w:lang w:val="en-GB"/>
        </w:rPr>
      </w:pPr>
      <w:bookmarkStart w:id="4" w:name="_Toc70578269"/>
      <w:bookmarkStart w:id="5" w:name="_Toc519105544"/>
      <w:r>
        <w:rPr>
          <w:lang w:val="en-GB"/>
        </w:rPr>
        <w:t>PhD hypothesis</w:t>
      </w:r>
      <w:bookmarkEnd w:id="4"/>
      <w:r>
        <w:rPr>
          <w:lang w:val="en-GB"/>
        </w:rPr>
        <w:t xml:space="preserve"> </w:t>
      </w:r>
      <w:bookmarkEnd w:id="5"/>
    </w:p>
    <w:p w14:paraId="36F33094" w14:textId="2886BE34" w:rsidR="00DB1C78" w:rsidRPr="003161FD" w:rsidRDefault="00562725" w:rsidP="00DB1C78">
      <w:pPr>
        <w:pStyle w:val="Slog9"/>
        <w:rPr>
          <w:lang w:val="en-GB"/>
        </w:rPr>
      </w:pPr>
      <w:r w:rsidRPr="003E2059">
        <w:rPr>
          <w:rFonts w:eastAsia="Lucida Sans Unicode" w:cs="Calibri"/>
          <w:lang w:val="en-GB"/>
        </w:rPr>
        <w:t>Expected unique scientific contribution</w:t>
      </w:r>
    </w:p>
    <w:p w14:paraId="794CA00D" w14:textId="12DAAE20" w:rsidR="00214645" w:rsidRPr="003161FD" w:rsidRDefault="00214645">
      <w:pPr>
        <w:spacing w:line="240" w:lineRule="auto"/>
        <w:jc w:val="left"/>
        <w:rPr>
          <w:rFonts w:ascii="Calibri" w:hAnsi="Calibri" w:cs="Calibri"/>
          <w:sz w:val="24"/>
          <w:szCs w:val="24"/>
          <w:highlight w:val="yellow"/>
          <w:lang w:val="en-GB"/>
        </w:rPr>
      </w:pPr>
    </w:p>
    <w:p w14:paraId="32930BCA" w14:textId="727FB643" w:rsidR="00EF28F2" w:rsidRPr="0069169D" w:rsidRDefault="007A1C68" w:rsidP="00CA7FC6">
      <w:pPr>
        <w:pStyle w:val="Slog8"/>
        <w:rPr>
          <w:rFonts w:asciiTheme="minorHAnsi" w:hAnsiTheme="minorHAnsi" w:cstheme="minorHAnsi"/>
          <w:lang w:val="en-GB"/>
        </w:rPr>
      </w:pPr>
      <w:bookmarkStart w:id="6" w:name="_Toc70578271"/>
      <w:bookmarkStart w:id="7" w:name="_Toc519105546"/>
      <w:r w:rsidRPr="0069169D">
        <w:rPr>
          <w:rFonts w:asciiTheme="minorHAnsi" w:hAnsiTheme="minorHAnsi" w:cstheme="minorHAnsi"/>
          <w:caps w:val="0"/>
          <w:lang w:val="en-GB"/>
        </w:rPr>
        <w:t>ASSUMPTIONS AND POSSIBLE LIMITATIONS</w:t>
      </w:r>
      <w:bookmarkEnd w:id="6"/>
      <w:r w:rsidRPr="0069169D">
        <w:rPr>
          <w:rFonts w:asciiTheme="minorHAnsi" w:hAnsiTheme="minorHAnsi" w:cstheme="minorHAnsi"/>
          <w:caps w:val="0"/>
          <w:lang w:val="en-GB"/>
        </w:rPr>
        <w:t xml:space="preserve"> </w:t>
      </w:r>
      <w:bookmarkEnd w:id="7"/>
    </w:p>
    <w:p w14:paraId="5D1A1115" w14:textId="606D4293" w:rsidR="00EF28F2" w:rsidRPr="003161FD" w:rsidRDefault="00562725" w:rsidP="00562725">
      <w:pPr>
        <w:pStyle w:val="Slog8"/>
        <w:rPr>
          <w:rFonts w:asciiTheme="minorHAnsi" w:hAnsiTheme="minorHAnsi" w:cstheme="minorHAnsi"/>
          <w:lang w:val="en-GB"/>
        </w:rPr>
      </w:pPr>
      <w:r w:rsidRPr="00562725">
        <w:rPr>
          <w:rFonts w:asciiTheme="minorHAnsi" w:hAnsiTheme="minorHAnsi" w:cstheme="minorHAnsi"/>
          <w:caps w:val="0"/>
          <w:lang w:val="en-GB"/>
        </w:rPr>
        <w:t>INTENDED RESEARCH METHODS</w:t>
      </w:r>
    </w:p>
    <w:p w14:paraId="1A869E99" w14:textId="3FF234AB" w:rsidR="00181037" w:rsidRPr="003161FD" w:rsidRDefault="00562725" w:rsidP="00562725">
      <w:pPr>
        <w:pStyle w:val="Slog8"/>
      </w:pPr>
      <w:r w:rsidRPr="00562725">
        <w:rPr>
          <w:rFonts w:asciiTheme="minorHAnsi" w:hAnsiTheme="minorHAnsi" w:cstheme="minorHAnsi"/>
          <w:lang w:val="en-GB"/>
        </w:rPr>
        <w:tab/>
        <w:t xml:space="preserve">INTENDED </w:t>
      </w:r>
      <w:r w:rsidRPr="00562725">
        <w:rPr>
          <w:rFonts w:asciiTheme="minorHAnsi" w:hAnsiTheme="minorHAnsi" w:cstheme="minorHAnsi"/>
          <w:caps w:val="0"/>
          <w:lang w:val="en-GB"/>
        </w:rPr>
        <w:t>CHAPTERS AND SUBCHAPTERS</w:t>
      </w:r>
    </w:p>
    <w:p w14:paraId="03126457" w14:textId="6C74E71B" w:rsidR="00A813FC" w:rsidRPr="0048574B" w:rsidRDefault="0048574B" w:rsidP="00562725">
      <w:pPr>
        <w:spacing w:line="240" w:lineRule="auto"/>
        <w:rPr>
          <w:rFonts w:asciiTheme="minorHAnsi" w:hAnsiTheme="minorHAnsi" w:cstheme="minorHAnsi"/>
          <w:i/>
          <w:lang w:val="en-GB"/>
        </w:rPr>
      </w:pPr>
      <w:bookmarkStart w:id="8" w:name="_Hlk518357315"/>
      <w:r>
        <w:rPr>
          <w:rFonts w:asciiTheme="minorHAnsi" w:hAnsiTheme="minorHAnsi" w:cstheme="minorHAnsi"/>
          <w:i/>
          <w:lang w:val="en-GB"/>
        </w:rPr>
        <w:t>N</w:t>
      </w:r>
      <w:r w:rsidRPr="0048574B">
        <w:rPr>
          <w:rFonts w:asciiTheme="minorHAnsi" w:hAnsiTheme="minorHAnsi" w:cstheme="minorHAnsi"/>
          <w:i/>
          <w:lang w:val="en-GB"/>
        </w:rPr>
        <w:t>ew scientific-research findings shall</w:t>
      </w:r>
      <w:r w:rsidR="00A813FC" w:rsidRPr="0048574B">
        <w:rPr>
          <w:rFonts w:asciiTheme="minorHAnsi" w:hAnsiTheme="minorHAnsi" w:cstheme="minorHAnsi"/>
          <w:i/>
          <w:lang w:val="en-GB"/>
        </w:rPr>
        <w:t xml:space="preserve"> be delivered on the base of the findings and decisions in chapters</w:t>
      </w:r>
      <w:r w:rsidR="007A1C68" w:rsidRPr="0048574B">
        <w:rPr>
          <w:rFonts w:asciiTheme="minorHAnsi" w:hAnsiTheme="minorHAnsi" w:cstheme="minorHAnsi"/>
          <w:i/>
          <w:lang w:val="en-GB"/>
        </w:rPr>
        <w:t xml:space="preserve"> </w:t>
      </w:r>
      <w:r w:rsidRPr="0048574B">
        <w:rPr>
          <w:rFonts w:asciiTheme="minorHAnsi" w:hAnsiTheme="minorHAnsi" w:cstheme="minorHAnsi"/>
          <w:i/>
          <w:lang w:val="en-GB"/>
        </w:rPr>
        <w:t xml:space="preserve">(subchapters) </w:t>
      </w:r>
      <w:r w:rsidR="007A1C68" w:rsidRPr="0048574B">
        <w:rPr>
          <w:rFonts w:asciiTheme="minorHAnsi" w:hAnsiTheme="minorHAnsi" w:cstheme="minorHAnsi"/>
          <w:i/>
          <w:lang w:val="en-GB"/>
        </w:rPr>
        <w:t>_______</w:t>
      </w:r>
      <w:r w:rsidR="00A813FC" w:rsidRPr="0048574B">
        <w:rPr>
          <w:rFonts w:asciiTheme="minorHAnsi" w:hAnsiTheme="minorHAnsi" w:cstheme="minorHAnsi"/>
          <w:i/>
          <w:lang w:val="en-GB"/>
        </w:rPr>
        <w:t>.</w:t>
      </w:r>
      <w:r>
        <w:rPr>
          <w:rFonts w:asciiTheme="minorHAnsi" w:hAnsiTheme="minorHAnsi" w:cstheme="minorHAnsi"/>
          <w:i/>
          <w:lang w:val="en-GB"/>
        </w:rPr>
        <w:t xml:space="preserve"> </w:t>
      </w:r>
      <w:bookmarkStart w:id="9" w:name="_GoBack"/>
      <w:bookmarkEnd w:id="9"/>
    </w:p>
    <w:p w14:paraId="5B02C33F" w14:textId="7700F0A3" w:rsidR="00A16CEB" w:rsidRPr="003161FD" w:rsidRDefault="00A16CEB">
      <w:pPr>
        <w:spacing w:line="240" w:lineRule="auto"/>
        <w:jc w:val="left"/>
        <w:rPr>
          <w:rFonts w:asciiTheme="minorHAnsi" w:hAnsiTheme="minorHAnsi" w:cstheme="minorHAnsi"/>
          <w:i/>
          <w:sz w:val="24"/>
          <w:szCs w:val="24"/>
          <w:highlight w:val="green"/>
          <w:lang w:val="en-GB"/>
        </w:rPr>
      </w:pPr>
    </w:p>
    <w:bookmarkEnd w:id="8"/>
    <w:p w14:paraId="316F0570" w14:textId="702A7D8C" w:rsidR="00D732C1" w:rsidRPr="00562725" w:rsidRDefault="00562725" w:rsidP="00562725">
      <w:pPr>
        <w:pStyle w:val="Slog8"/>
      </w:pPr>
      <w:r w:rsidRPr="00562725">
        <w:rPr>
          <w:rFonts w:asciiTheme="minorHAnsi" w:hAnsiTheme="minorHAnsi" w:cstheme="minorHAnsi"/>
          <w:caps w:val="0"/>
          <w:lang w:val="en-GB"/>
        </w:rPr>
        <w:t>BASIC LITERATURE</w:t>
      </w:r>
    </w:p>
    <w:p w14:paraId="291F4784" w14:textId="74F813F8" w:rsidR="00562725" w:rsidRPr="0048574B" w:rsidRDefault="00562725" w:rsidP="0048574B">
      <w:pPr>
        <w:pStyle w:val="Slog8"/>
        <w:numPr>
          <w:ilvl w:val="0"/>
          <w:numId w:val="0"/>
        </w:numPr>
        <w:jc w:val="both"/>
        <w:rPr>
          <w:b w:val="0"/>
          <w:sz w:val="22"/>
          <w:szCs w:val="22"/>
        </w:rPr>
      </w:pPr>
      <w:r w:rsidRPr="0048574B">
        <w:rPr>
          <w:rFonts w:eastAsia="Lucida Sans Unicode" w:cs="Calibri"/>
          <w:b w:val="0"/>
          <w:i/>
          <w:caps w:val="0"/>
          <w:sz w:val="22"/>
          <w:szCs w:val="22"/>
          <w:lang w:val="en-GB" w:eastAsia="sl-SI"/>
        </w:rPr>
        <w:t>The above mentioned chapters of the outline proposal shall contain references to all sources mentioned here</w:t>
      </w:r>
      <w:r w:rsidRPr="0048574B">
        <w:rPr>
          <w:rFonts w:eastAsia="Lucida Sans Unicode" w:cs="Calibri"/>
          <w:b w:val="0"/>
          <w:i/>
          <w:sz w:val="22"/>
          <w:szCs w:val="22"/>
          <w:lang w:val="en-GB" w:eastAsia="sl-SI"/>
        </w:rPr>
        <w:t>.</w:t>
      </w:r>
    </w:p>
    <w:p w14:paraId="653E0BC5" w14:textId="73CD9F1C" w:rsidR="008F07C2" w:rsidRPr="00562725" w:rsidRDefault="00562725" w:rsidP="00562725">
      <w:pPr>
        <w:pStyle w:val="Slog8"/>
        <w:rPr>
          <w:rFonts w:asciiTheme="minorHAnsi" w:hAnsiTheme="minorHAnsi" w:cstheme="minorHAnsi"/>
          <w:caps w:val="0"/>
          <w:lang w:val="en-GB"/>
        </w:rPr>
      </w:pPr>
      <w:r>
        <w:rPr>
          <w:rFonts w:asciiTheme="minorHAnsi" w:hAnsiTheme="minorHAnsi" w:cstheme="minorHAnsi"/>
          <w:caps w:val="0"/>
          <w:lang w:val="en-GB"/>
        </w:rPr>
        <w:t>TOPIC ORIGINALITY ANALYSIS</w:t>
      </w:r>
    </w:p>
    <w:p w14:paraId="73F4788A" w14:textId="27B5151A" w:rsidR="008F07C2" w:rsidRPr="003161FD" w:rsidRDefault="00562725" w:rsidP="00562725">
      <w:pPr>
        <w:pStyle w:val="Slog9"/>
        <w:rPr>
          <w:rFonts w:asciiTheme="minorHAnsi" w:hAnsiTheme="minorHAnsi" w:cstheme="minorHAnsi"/>
          <w:lang w:val="en-GB"/>
        </w:rPr>
      </w:pPr>
      <w:r w:rsidRPr="00562725">
        <w:rPr>
          <w:rFonts w:asciiTheme="minorHAnsi" w:hAnsiTheme="minorHAnsi" w:cstheme="minorHAnsi"/>
          <w:lang w:val="en-GB"/>
        </w:rPr>
        <w:t>Dem</w:t>
      </w:r>
      <w:r>
        <w:rPr>
          <w:rFonts w:asciiTheme="minorHAnsi" w:hAnsiTheme="minorHAnsi" w:cstheme="minorHAnsi"/>
          <w:lang w:val="en-GB"/>
        </w:rPr>
        <w:t>onstration of topic originality</w:t>
      </w:r>
    </w:p>
    <w:p w14:paraId="4BED783B" w14:textId="59E22E81" w:rsidR="007A1C68" w:rsidRPr="003161FD" w:rsidRDefault="00562725" w:rsidP="00562725">
      <w:pPr>
        <w:pStyle w:val="Slog9"/>
        <w:rPr>
          <w:rFonts w:asciiTheme="minorHAnsi" w:hAnsiTheme="minorHAnsi" w:cstheme="minorHAnsi"/>
          <w:lang w:val="en-GB"/>
        </w:rPr>
      </w:pPr>
      <w:r w:rsidRPr="00562725">
        <w:rPr>
          <w:rFonts w:asciiTheme="minorHAnsi" w:hAnsiTheme="minorHAnsi" w:cstheme="minorHAnsi"/>
          <w:lang w:val="en-GB"/>
        </w:rPr>
        <w:t>Information on performed inquiries (in doctoral dissertation databases, patent databases, and in relevant databases of primary and sec</w:t>
      </w:r>
      <w:r>
        <w:rPr>
          <w:rFonts w:asciiTheme="minorHAnsi" w:hAnsiTheme="minorHAnsi" w:cstheme="minorHAnsi"/>
          <w:lang w:val="en-GB"/>
        </w:rPr>
        <w:t>ondary scientific publications)</w:t>
      </w:r>
    </w:p>
    <w:sectPr w:rsidR="007A1C68" w:rsidRPr="003161FD" w:rsidSect="002C3999">
      <w:pgSz w:w="11901" w:h="16834" w:code="9"/>
      <w:pgMar w:top="1701" w:right="1418" w:bottom="1701" w:left="1701" w:header="709" w:footer="709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EF3607" w14:textId="77777777" w:rsidR="00D836D7" w:rsidRDefault="00D836D7" w:rsidP="00BE546D">
      <w:r>
        <w:separator/>
      </w:r>
    </w:p>
  </w:endnote>
  <w:endnote w:type="continuationSeparator" w:id="0">
    <w:p w14:paraId="1691F39C" w14:textId="77777777" w:rsidR="00D836D7" w:rsidRDefault="00D836D7" w:rsidP="00BE5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3241832"/>
      <w:docPartObj>
        <w:docPartGallery w:val="Page Numbers (Bottom of Page)"/>
        <w:docPartUnique/>
      </w:docPartObj>
    </w:sdtPr>
    <w:sdtEndPr/>
    <w:sdtContent>
      <w:p w14:paraId="09018045" w14:textId="675F708F" w:rsidR="00BD2038" w:rsidRDefault="00D836D7">
        <w:pPr>
          <w:pStyle w:val="Noga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8474569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0"/>
        <w:szCs w:val="20"/>
      </w:rPr>
    </w:sdtEndPr>
    <w:sdtContent>
      <w:p w14:paraId="052F4269" w14:textId="1137E4C7" w:rsidR="00BD2038" w:rsidRPr="00036E35" w:rsidRDefault="00BD2038">
        <w:pPr>
          <w:pStyle w:val="Noga"/>
          <w:jc w:val="center"/>
          <w:rPr>
            <w:rFonts w:asciiTheme="minorHAnsi" w:hAnsiTheme="minorHAnsi"/>
            <w:sz w:val="20"/>
            <w:szCs w:val="20"/>
          </w:rPr>
        </w:pPr>
        <w:r w:rsidRPr="00036E35">
          <w:rPr>
            <w:rFonts w:asciiTheme="minorHAnsi" w:hAnsiTheme="minorHAnsi"/>
            <w:sz w:val="20"/>
            <w:szCs w:val="20"/>
          </w:rPr>
          <w:fldChar w:fldCharType="begin"/>
        </w:r>
        <w:r w:rsidRPr="00036E35">
          <w:rPr>
            <w:rFonts w:asciiTheme="minorHAnsi" w:hAnsiTheme="minorHAnsi"/>
            <w:sz w:val="20"/>
            <w:szCs w:val="20"/>
          </w:rPr>
          <w:instrText>PAGE   \* MERGEFORMAT</w:instrText>
        </w:r>
        <w:r w:rsidRPr="00036E35">
          <w:rPr>
            <w:rFonts w:asciiTheme="minorHAnsi" w:hAnsiTheme="minorHAnsi"/>
            <w:sz w:val="20"/>
            <w:szCs w:val="20"/>
          </w:rPr>
          <w:fldChar w:fldCharType="separate"/>
        </w:r>
        <w:r w:rsidR="007A1C68" w:rsidRPr="007A1C68">
          <w:rPr>
            <w:rFonts w:asciiTheme="minorHAnsi" w:hAnsiTheme="minorHAnsi"/>
            <w:noProof/>
            <w:sz w:val="20"/>
            <w:szCs w:val="20"/>
            <w:lang w:val="sl-SI"/>
          </w:rPr>
          <w:t>3</w:t>
        </w:r>
        <w:r w:rsidRPr="00036E35">
          <w:rPr>
            <w:rFonts w:asciiTheme="minorHAnsi" w:hAnsiTheme="minorHAnsi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D6E7C" w14:textId="77777777" w:rsidR="00D836D7" w:rsidRDefault="00D836D7" w:rsidP="00BE546D">
      <w:r>
        <w:separator/>
      </w:r>
    </w:p>
  </w:footnote>
  <w:footnote w:type="continuationSeparator" w:id="0">
    <w:p w14:paraId="07563568" w14:textId="77777777" w:rsidR="00D836D7" w:rsidRDefault="00D836D7" w:rsidP="00BE54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E4BAF"/>
    <w:multiLevelType w:val="hybridMultilevel"/>
    <w:tmpl w:val="E76C975A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891"/>
    <w:multiLevelType w:val="hybridMultilevel"/>
    <w:tmpl w:val="A99C681C"/>
    <w:lvl w:ilvl="0" w:tplc="2376ED6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03382"/>
    <w:multiLevelType w:val="hybridMultilevel"/>
    <w:tmpl w:val="9A040E5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1117D"/>
    <w:multiLevelType w:val="hybridMultilevel"/>
    <w:tmpl w:val="39A8449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1431D"/>
    <w:multiLevelType w:val="hybridMultilevel"/>
    <w:tmpl w:val="F62485F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C600F"/>
    <w:multiLevelType w:val="multilevel"/>
    <w:tmpl w:val="2048D734"/>
    <w:lvl w:ilvl="0">
      <w:start w:val="1"/>
      <w:numFmt w:val="decimal"/>
      <w:pStyle w:val="Naslov1"/>
      <w:lvlText w:val="%1"/>
      <w:lvlJc w:val="left"/>
      <w:pPr>
        <w:tabs>
          <w:tab w:val="num" w:pos="9220"/>
        </w:tabs>
        <w:ind w:left="9220" w:hanging="432"/>
      </w:pPr>
      <w:rPr>
        <w:rFonts w:cs="Times New Roman"/>
        <w:sz w:val="32"/>
        <w:szCs w:val="32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860"/>
        </w:tabs>
        <w:ind w:left="860" w:hanging="576"/>
      </w:pPr>
      <w:rPr>
        <w:rFonts w:cs="Times New Roman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6" w15:restartNumberingAfterBreak="0">
    <w:nsid w:val="697A42F1"/>
    <w:multiLevelType w:val="hybridMultilevel"/>
    <w:tmpl w:val="8FD44016"/>
    <w:lvl w:ilvl="0" w:tplc="B48E4236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E4261D"/>
    <w:multiLevelType w:val="hybridMultilevel"/>
    <w:tmpl w:val="8CFAC37E"/>
    <w:lvl w:ilvl="0" w:tplc="D7FA4F3E">
      <w:numFmt w:val="bullet"/>
      <w:lvlText w:val="•"/>
      <w:lvlJc w:val="left"/>
      <w:pPr>
        <w:ind w:left="750" w:hanging="39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6"/>
  </w:num>
  <w:num w:numId="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GzMDUwMjE0tTRV0lEKTi0uzszPAykwqQUAB2anUSwAAAA="/>
  </w:docVars>
  <w:rsids>
    <w:rsidRoot w:val="0028274B"/>
    <w:rsid w:val="00000127"/>
    <w:rsid w:val="00001658"/>
    <w:rsid w:val="00002313"/>
    <w:rsid w:val="000041F8"/>
    <w:rsid w:val="00004214"/>
    <w:rsid w:val="00007B39"/>
    <w:rsid w:val="00010042"/>
    <w:rsid w:val="00011158"/>
    <w:rsid w:val="000112F3"/>
    <w:rsid w:val="00012CEA"/>
    <w:rsid w:val="00013254"/>
    <w:rsid w:val="00014347"/>
    <w:rsid w:val="0001472C"/>
    <w:rsid w:val="00015FE8"/>
    <w:rsid w:val="00016339"/>
    <w:rsid w:val="000179A6"/>
    <w:rsid w:val="00017A10"/>
    <w:rsid w:val="00017F03"/>
    <w:rsid w:val="00020370"/>
    <w:rsid w:val="00020952"/>
    <w:rsid w:val="000216D3"/>
    <w:rsid w:val="0002255A"/>
    <w:rsid w:val="00022D6D"/>
    <w:rsid w:val="000264C3"/>
    <w:rsid w:val="00027B35"/>
    <w:rsid w:val="0003157D"/>
    <w:rsid w:val="0003217D"/>
    <w:rsid w:val="00034602"/>
    <w:rsid w:val="00034E1C"/>
    <w:rsid w:val="00036E35"/>
    <w:rsid w:val="000405DC"/>
    <w:rsid w:val="00041CA9"/>
    <w:rsid w:val="0004467A"/>
    <w:rsid w:val="000459FC"/>
    <w:rsid w:val="00046116"/>
    <w:rsid w:val="0004754B"/>
    <w:rsid w:val="00050B91"/>
    <w:rsid w:val="00050DA4"/>
    <w:rsid w:val="00052C41"/>
    <w:rsid w:val="00053785"/>
    <w:rsid w:val="000567B7"/>
    <w:rsid w:val="0005713A"/>
    <w:rsid w:val="00057652"/>
    <w:rsid w:val="0005783D"/>
    <w:rsid w:val="00057E4C"/>
    <w:rsid w:val="00062120"/>
    <w:rsid w:val="00065D88"/>
    <w:rsid w:val="00070734"/>
    <w:rsid w:val="00070B4A"/>
    <w:rsid w:val="00071431"/>
    <w:rsid w:val="00074793"/>
    <w:rsid w:val="00077715"/>
    <w:rsid w:val="00080898"/>
    <w:rsid w:val="00080D85"/>
    <w:rsid w:val="000867F4"/>
    <w:rsid w:val="00092652"/>
    <w:rsid w:val="000927FB"/>
    <w:rsid w:val="0009308D"/>
    <w:rsid w:val="00095141"/>
    <w:rsid w:val="00095AF4"/>
    <w:rsid w:val="000962B2"/>
    <w:rsid w:val="000A029C"/>
    <w:rsid w:val="000A4984"/>
    <w:rsid w:val="000A5497"/>
    <w:rsid w:val="000A5E49"/>
    <w:rsid w:val="000A64DB"/>
    <w:rsid w:val="000A6949"/>
    <w:rsid w:val="000B002A"/>
    <w:rsid w:val="000B0C3F"/>
    <w:rsid w:val="000B33F4"/>
    <w:rsid w:val="000B61CE"/>
    <w:rsid w:val="000B770B"/>
    <w:rsid w:val="000C47E2"/>
    <w:rsid w:val="000C580A"/>
    <w:rsid w:val="000C5C68"/>
    <w:rsid w:val="000C7221"/>
    <w:rsid w:val="000C7827"/>
    <w:rsid w:val="000D0881"/>
    <w:rsid w:val="000D0F57"/>
    <w:rsid w:val="000D48E2"/>
    <w:rsid w:val="000D5ACD"/>
    <w:rsid w:val="000D6CB2"/>
    <w:rsid w:val="000E049C"/>
    <w:rsid w:val="000E6A16"/>
    <w:rsid w:val="000F476E"/>
    <w:rsid w:val="000F5A5C"/>
    <w:rsid w:val="000F69A6"/>
    <w:rsid w:val="000F7139"/>
    <w:rsid w:val="000F7926"/>
    <w:rsid w:val="00100EDB"/>
    <w:rsid w:val="001021A4"/>
    <w:rsid w:val="0010226F"/>
    <w:rsid w:val="001033F2"/>
    <w:rsid w:val="00105614"/>
    <w:rsid w:val="00106145"/>
    <w:rsid w:val="00110050"/>
    <w:rsid w:val="00110CE1"/>
    <w:rsid w:val="00112EC2"/>
    <w:rsid w:val="00113B94"/>
    <w:rsid w:val="001178C3"/>
    <w:rsid w:val="00121F09"/>
    <w:rsid w:val="001233BC"/>
    <w:rsid w:val="001277A3"/>
    <w:rsid w:val="00137B5B"/>
    <w:rsid w:val="001437C5"/>
    <w:rsid w:val="00144AB1"/>
    <w:rsid w:val="00145525"/>
    <w:rsid w:val="00145F60"/>
    <w:rsid w:val="0014655D"/>
    <w:rsid w:val="00146CCD"/>
    <w:rsid w:val="001506DE"/>
    <w:rsid w:val="00152AEB"/>
    <w:rsid w:val="001535DC"/>
    <w:rsid w:val="001543C3"/>
    <w:rsid w:val="001544BA"/>
    <w:rsid w:val="00154D37"/>
    <w:rsid w:val="001607EC"/>
    <w:rsid w:val="001657DC"/>
    <w:rsid w:val="00167925"/>
    <w:rsid w:val="00170830"/>
    <w:rsid w:val="001718B7"/>
    <w:rsid w:val="001719E3"/>
    <w:rsid w:val="00172140"/>
    <w:rsid w:val="001722BA"/>
    <w:rsid w:val="00172F34"/>
    <w:rsid w:val="0017350F"/>
    <w:rsid w:val="00176835"/>
    <w:rsid w:val="00181037"/>
    <w:rsid w:val="0018274E"/>
    <w:rsid w:val="00183DB0"/>
    <w:rsid w:val="001848AD"/>
    <w:rsid w:val="00184936"/>
    <w:rsid w:val="00184DE1"/>
    <w:rsid w:val="00192CEE"/>
    <w:rsid w:val="00192DAE"/>
    <w:rsid w:val="00193B67"/>
    <w:rsid w:val="0019593F"/>
    <w:rsid w:val="00195BCA"/>
    <w:rsid w:val="001A3959"/>
    <w:rsid w:val="001A4B84"/>
    <w:rsid w:val="001B26EC"/>
    <w:rsid w:val="001C2717"/>
    <w:rsid w:val="001D133D"/>
    <w:rsid w:val="001D2761"/>
    <w:rsid w:val="001D471B"/>
    <w:rsid w:val="001D5871"/>
    <w:rsid w:val="001D6C3E"/>
    <w:rsid w:val="001E0522"/>
    <w:rsid w:val="001E1FED"/>
    <w:rsid w:val="001E46B7"/>
    <w:rsid w:val="001E4BCF"/>
    <w:rsid w:val="001F27F5"/>
    <w:rsid w:val="0020427D"/>
    <w:rsid w:val="002051DA"/>
    <w:rsid w:val="002069D2"/>
    <w:rsid w:val="002110F5"/>
    <w:rsid w:val="00211126"/>
    <w:rsid w:val="002111FE"/>
    <w:rsid w:val="00214645"/>
    <w:rsid w:val="0021519A"/>
    <w:rsid w:val="00215464"/>
    <w:rsid w:val="002157AF"/>
    <w:rsid w:val="0021619C"/>
    <w:rsid w:val="00216644"/>
    <w:rsid w:val="00216ED9"/>
    <w:rsid w:val="0022457B"/>
    <w:rsid w:val="00227D50"/>
    <w:rsid w:val="002306E2"/>
    <w:rsid w:val="00231590"/>
    <w:rsid w:val="002347DE"/>
    <w:rsid w:val="00235822"/>
    <w:rsid w:val="002368AC"/>
    <w:rsid w:val="00243987"/>
    <w:rsid w:val="00243E7A"/>
    <w:rsid w:val="00245978"/>
    <w:rsid w:val="0025067F"/>
    <w:rsid w:val="00250821"/>
    <w:rsid w:val="00250A00"/>
    <w:rsid w:val="00251DA6"/>
    <w:rsid w:val="0025262E"/>
    <w:rsid w:val="00254728"/>
    <w:rsid w:val="00256D60"/>
    <w:rsid w:val="002573EE"/>
    <w:rsid w:val="00260AD7"/>
    <w:rsid w:val="00261074"/>
    <w:rsid w:val="00264849"/>
    <w:rsid w:val="00265ED7"/>
    <w:rsid w:val="00266A83"/>
    <w:rsid w:val="002675D6"/>
    <w:rsid w:val="00267B22"/>
    <w:rsid w:val="00270C96"/>
    <w:rsid w:val="0027293A"/>
    <w:rsid w:val="00272E51"/>
    <w:rsid w:val="00280AAA"/>
    <w:rsid w:val="0028274B"/>
    <w:rsid w:val="002847F9"/>
    <w:rsid w:val="00296249"/>
    <w:rsid w:val="002A0776"/>
    <w:rsid w:val="002A1028"/>
    <w:rsid w:val="002A11E2"/>
    <w:rsid w:val="002A2115"/>
    <w:rsid w:val="002A4B11"/>
    <w:rsid w:val="002A4C28"/>
    <w:rsid w:val="002A590F"/>
    <w:rsid w:val="002B0B78"/>
    <w:rsid w:val="002B33ED"/>
    <w:rsid w:val="002B38D9"/>
    <w:rsid w:val="002B3F34"/>
    <w:rsid w:val="002B4B93"/>
    <w:rsid w:val="002B61E8"/>
    <w:rsid w:val="002B7793"/>
    <w:rsid w:val="002C0FE2"/>
    <w:rsid w:val="002C121D"/>
    <w:rsid w:val="002C3999"/>
    <w:rsid w:val="002C46FA"/>
    <w:rsid w:val="002C4916"/>
    <w:rsid w:val="002C64CE"/>
    <w:rsid w:val="002C7155"/>
    <w:rsid w:val="002D09A4"/>
    <w:rsid w:val="002D0AD1"/>
    <w:rsid w:val="002D24ED"/>
    <w:rsid w:val="002D3593"/>
    <w:rsid w:val="002D4A94"/>
    <w:rsid w:val="002D4CE6"/>
    <w:rsid w:val="002D4E94"/>
    <w:rsid w:val="002E34FE"/>
    <w:rsid w:val="002E7446"/>
    <w:rsid w:val="002F2419"/>
    <w:rsid w:val="002F2CC9"/>
    <w:rsid w:val="002F3CF3"/>
    <w:rsid w:val="002F5961"/>
    <w:rsid w:val="002F624E"/>
    <w:rsid w:val="002F6A60"/>
    <w:rsid w:val="00300233"/>
    <w:rsid w:val="00300779"/>
    <w:rsid w:val="00300F1C"/>
    <w:rsid w:val="00302278"/>
    <w:rsid w:val="00303392"/>
    <w:rsid w:val="00305343"/>
    <w:rsid w:val="003057F1"/>
    <w:rsid w:val="003065FD"/>
    <w:rsid w:val="00310202"/>
    <w:rsid w:val="003161FD"/>
    <w:rsid w:val="00316790"/>
    <w:rsid w:val="00317DA9"/>
    <w:rsid w:val="00320389"/>
    <w:rsid w:val="0032169E"/>
    <w:rsid w:val="003242E7"/>
    <w:rsid w:val="003245B6"/>
    <w:rsid w:val="00325EE9"/>
    <w:rsid w:val="00326032"/>
    <w:rsid w:val="003305BF"/>
    <w:rsid w:val="0033166D"/>
    <w:rsid w:val="0033239C"/>
    <w:rsid w:val="0033481B"/>
    <w:rsid w:val="0033674A"/>
    <w:rsid w:val="003373AA"/>
    <w:rsid w:val="003411C7"/>
    <w:rsid w:val="003412E4"/>
    <w:rsid w:val="00341966"/>
    <w:rsid w:val="0034227D"/>
    <w:rsid w:val="003422FA"/>
    <w:rsid w:val="00343CF0"/>
    <w:rsid w:val="00344508"/>
    <w:rsid w:val="00344972"/>
    <w:rsid w:val="00347A4C"/>
    <w:rsid w:val="0035016C"/>
    <w:rsid w:val="00350D4A"/>
    <w:rsid w:val="003537D3"/>
    <w:rsid w:val="00354BB4"/>
    <w:rsid w:val="00355CD0"/>
    <w:rsid w:val="00355FC9"/>
    <w:rsid w:val="00356221"/>
    <w:rsid w:val="003604A1"/>
    <w:rsid w:val="00360BF9"/>
    <w:rsid w:val="00361655"/>
    <w:rsid w:val="00363495"/>
    <w:rsid w:val="00363CB0"/>
    <w:rsid w:val="00364585"/>
    <w:rsid w:val="00366322"/>
    <w:rsid w:val="003711A6"/>
    <w:rsid w:val="00372880"/>
    <w:rsid w:val="003738AA"/>
    <w:rsid w:val="00375550"/>
    <w:rsid w:val="00375571"/>
    <w:rsid w:val="00375724"/>
    <w:rsid w:val="00376C65"/>
    <w:rsid w:val="00383892"/>
    <w:rsid w:val="003844E4"/>
    <w:rsid w:val="00385F6E"/>
    <w:rsid w:val="0039504C"/>
    <w:rsid w:val="00396E5D"/>
    <w:rsid w:val="00397986"/>
    <w:rsid w:val="003A19FB"/>
    <w:rsid w:val="003A2B5C"/>
    <w:rsid w:val="003A4EBF"/>
    <w:rsid w:val="003B09A1"/>
    <w:rsid w:val="003B0BF3"/>
    <w:rsid w:val="003B120B"/>
    <w:rsid w:val="003B4F54"/>
    <w:rsid w:val="003B55B9"/>
    <w:rsid w:val="003C1A84"/>
    <w:rsid w:val="003C27D9"/>
    <w:rsid w:val="003C317E"/>
    <w:rsid w:val="003C3A12"/>
    <w:rsid w:val="003C7C1C"/>
    <w:rsid w:val="003C7C84"/>
    <w:rsid w:val="003D1068"/>
    <w:rsid w:val="003D357B"/>
    <w:rsid w:val="003D4D71"/>
    <w:rsid w:val="003E05C5"/>
    <w:rsid w:val="003E2074"/>
    <w:rsid w:val="003E5AB4"/>
    <w:rsid w:val="003E5F32"/>
    <w:rsid w:val="003F02C4"/>
    <w:rsid w:val="003F0C5E"/>
    <w:rsid w:val="003F4D08"/>
    <w:rsid w:val="00401364"/>
    <w:rsid w:val="004024ED"/>
    <w:rsid w:val="00402B9E"/>
    <w:rsid w:val="00403451"/>
    <w:rsid w:val="00404AF8"/>
    <w:rsid w:val="004052B4"/>
    <w:rsid w:val="00405A9B"/>
    <w:rsid w:val="004122F7"/>
    <w:rsid w:val="00413630"/>
    <w:rsid w:val="00417BF7"/>
    <w:rsid w:val="00420DAA"/>
    <w:rsid w:val="00421B32"/>
    <w:rsid w:val="00421CD9"/>
    <w:rsid w:val="004237F6"/>
    <w:rsid w:val="00425FEF"/>
    <w:rsid w:val="00426304"/>
    <w:rsid w:val="004265B7"/>
    <w:rsid w:val="00430330"/>
    <w:rsid w:val="00436C3A"/>
    <w:rsid w:val="00441FEB"/>
    <w:rsid w:val="00444808"/>
    <w:rsid w:val="004452C4"/>
    <w:rsid w:val="00445A9F"/>
    <w:rsid w:val="00446ACD"/>
    <w:rsid w:val="00447A42"/>
    <w:rsid w:val="00447B45"/>
    <w:rsid w:val="00450006"/>
    <w:rsid w:val="004543B8"/>
    <w:rsid w:val="00456E92"/>
    <w:rsid w:val="0046035D"/>
    <w:rsid w:val="00462169"/>
    <w:rsid w:val="0046717A"/>
    <w:rsid w:val="004734D3"/>
    <w:rsid w:val="004757F2"/>
    <w:rsid w:val="00475B3B"/>
    <w:rsid w:val="00475DE8"/>
    <w:rsid w:val="004761F3"/>
    <w:rsid w:val="00476FCA"/>
    <w:rsid w:val="0047726A"/>
    <w:rsid w:val="004812F3"/>
    <w:rsid w:val="004815A2"/>
    <w:rsid w:val="00482FD0"/>
    <w:rsid w:val="00484BC2"/>
    <w:rsid w:val="00484EB2"/>
    <w:rsid w:val="004850DF"/>
    <w:rsid w:val="0048574B"/>
    <w:rsid w:val="00486A69"/>
    <w:rsid w:val="004873C1"/>
    <w:rsid w:val="004873E7"/>
    <w:rsid w:val="0049010B"/>
    <w:rsid w:val="0049305B"/>
    <w:rsid w:val="00493249"/>
    <w:rsid w:val="004944F9"/>
    <w:rsid w:val="0049720F"/>
    <w:rsid w:val="004A1A7B"/>
    <w:rsid w:val="004A2B66"/>
    <w:rsid w:val="004A3419"/>
    <w:rsid w:val="004A46A8"/>
    <w:rsid w:val="004A522A"/>
    <w:rsid w:val="004A5698"/>
    <w:rsid w:val="004A7D54"/>
    <w:rsid w:val="004B034A"/>
    <w:rsid w:val="004B6013"/>
    <w:rsid w:val="004C07CC"/>
    <w:rsid w:val="004C2DD6"/>
    <w:rsid w:val="004C3456"/>
    <w:rsid w:val="004C348A"/>
    <w:rsid w:val="004C3C8B"/>
    <w:rsid w:val="004C3F2A"/>
    <w:rsid w:val="004C5995"/>
    <w:rsid w:val="004C65F7"/>
    <w:rsid w:val="004C72DD"/>
    <w:rsid w:val="004D08DC"/>
    <w:rsid w:val="004D131A"/>
    <w:rsid w:val="004D141C"/>
    <w:rsid w:val="004D34D5"/>
    <w:rsid w:val="004D3CB4"/>
    <w:rsid w:val="004D4A29"/>
    <w:rsid w:val="004D5939"/>
    <w:rsid w:val="004D5EE2"/>
    <w:rsid w:val="004E0B03"/>
    <w:rsid w:val="004E15D2"/>
    <w:rsid w:val="004E1FF9"/>
    <w:rsid w:val="004E2036"/>
    <w:rsid w:val="004E2937"/>
    <w:rsid w:val="004E2A76"/>
    <w:rsid w:val="004E2F74"/>
    <w:rsid w:val="004E523F"/>
    <w:rsid w:val="004E6A13"/>
    <w:rsid w:val="004E6DE5"/>
    <w:rsid w:val="004E7CFC"/>
    <w:rsid w:val="004F44BC"/>
    <w:rsid w:val="004F44DD"/>
    <w:rsid w:val="004F6DAF"/>
    <w:rsid w:val="005019AE"/>
    <w:rsid w:val="00504288"/>
    <w:rsid w:val="005050D9"/>
    <w:rsid w:val="0050610A"/>
    <w:rsid w:val="005070A3"/>
    <w:rsid w:val="00510EB7"/>
    <w:rsid w:val="00511889"/>
    <w:rsid w:val="005122BC"/>
    <w:rsid w:val="005127CD"/>
    <w:rsid w:val="00512A33"/>
    <w:rsid w:val="005134AA"/>
    <w:rsid w:val="00513D3D"/>
    <w:rsid w:val="005151B7"/>
    <w:rsid w:val="00515240"/>
    <w:rsid w:val="0051616E"/>
    <w:rsid w:val="005169DD"/>
    <w:rsid w:val="00516D3C"/>
    <w:rsid w:val="0052016A"/>
    <w:rsid w:val="005209BF"/>
    <w:rsid w:val="0052103E"/>
    <w:rsid w:val="0052110C"/>
    <w:rsid w:val="00521889"/>
    <w:rsid w:val="0052434A"/>
    <w:rsid w:val="00524FD9"/>
    <w:rsid w:val="005266AD"/>
    <w:rsid w:val="00531C76"/>
    <w:rsid w:val="00535053"/>
    <w:rsid w:val="00537A65"/>
    <w:rsid w:val="0054032A"/>
    <w:rsid w:val="00544158"/>
    <w:rsid w:val="00547429"/>
    <w:rsid w:val="005529B4"/>
    <w:rsid w:val="00556609"/>
    <w:rsid w:val="00556F96"/>
    <w:rsid w:val="0055705D"/>
    <w:rsid w:val="00557609"/>
    <w:rsid w:val="0056118B"/>
    <w:rsid w:val="00562064"/>
    <w:rsid w:val="00562725"/>
    <w:rsid w:val="00562C10"/>
    <w:rsid w:val="005641B8"/>
    <w:rsid w:val="00564536"/>
    <w:rsid w:val="00564F29"/>
    <w:rsid w:val="00570827"/>
    <w:rsid w:val="005741D3"/>
    <w:rsid w:val="005752F1"/>
    <w:rsid w:val="005758FA"/>
    <w:rsid w:val="00580FE3"/>
    <w:rsid w:val="00584920"/>
    <w:rsid w:val="00586808"/>
    <w:rsid w:val="00586D4B"/>
    <w:rsid w:val="00587933"/>
    <w:rsid w:val="00591CE8"/>
    <w:rsid w:val="00594ADA"/>
    <w:rsid w:val="005976DA"/>
    <w:rsid w:val="00597C0C"/>
    <w:rsid w:val="005A4B24"/>
    <w:rsid w:val="005B3019"/>
    <w:rsid w:val="005B3754"/>
    <w:rsid w:val="005B5973"/>
    <w:rsid w:val="005C09B1"/>
    <w:rsid w:val="005C2398"/>
    <w:rsid w:val="005C44AA"/>
    <w:rsid w:val="005C5CAE"/>
    <w:rsid w:val="005C615F"/>
    <w:rsid w:val="005C77FB"/>
    <w:rsid w:val="005D40FF"/>
    <w:rsid w:val="005D515A"/>
    <w:rsid w:val="005D5282"/>
    <w:rsid w:val="005D55C7"/>
    <w:rsid w:val="005D6B15"/>
    <w:rsid w:val="005E1E04"/>
    <w:rsid w:val="005E2D76"/>
    <w:rsid w:val="005E2D9A"/>
    <w:rsid w:val="005E306A"/>
    <w:rsid w:val="005E3D56"/>
    <w:rsid w:val="005E43F7"/>
    <w:rsid w:val="005E4EF3"/>
    <w:rsid w:val="005E5647"/>
    <w:rsid w:val="005F0CED"/>
    <w:rsid w:val="005F2D83"/>
    <w:rsid w:val="00600202"/>
    <w:rsid w:val="0060142D"/>
    <w:rsid w:val="00602A08"/>
    <w:rsid w:val="00604901"/>
    <w:rsid w:val="00604C16"/>
    <w:rsid w:val="0060579A"/>
    <w:rsid w:val="006064D2"/>
    <w:rsid w:val="00610219"/>
    <w:rsid w:val="00610413"/>
    <w:rsid w:val="0061184F"/>
    <w:rsid w:val="00611999"/>
    <w:rsid w:val="00613662"/>
    <w:rsid w:val="00613A83"/>
    <w:rsid w:val="0061438D"/>
    <w:rsid w:val="006156C0"/>
    <w:rsid w:val="00616837"/>
    <w:rsid w:val="006202E7"/>
    <w:rsid w:val="006212E8"/>
    <w:rsid w:val="00623ADD"/>
    <w:rsid w:val="0062555B"/>
    <w:rsid w:val="006274F7"/>
    <w:rsid w:val="00631D34"/>
    <w:rsid w:val="0063464C"/>
    <w:rsid w:val="00636D2B"/>
    <w:rsid w:val="00641188"/>
    <w:rsid w:val="006435AA"/>
    <w:rsid w:val="00643CA8"/>
    <w:rsid w:val="00645988"/>
    <w:rsid w:val="006521A6"/>
    <w:rsid w:val="006522B7"/>
    <w:rsid w:val="0065516B"/>
    <w:rsid w:val="006551A0"/>
    <w:rsid w:val="00661BEC"/>
    <w:rsid w:val="0066318C"/>
    <w:rsid w:val="00663605"/>
    <w:rsid w:val="006655D7"/>
    <w:rsid w:val="0066573C"/>
    <w:rsid w:val="0066615A"/>
    <w:rsid w:val="0066762F"/>
    <w:rsid w:val="00667774"/>
    <w:rsid w:val="00670850"/>
    <w:rsid w:val="0067598D"/>
    <w:rsid w:val="0067784B"/>
    <w:rsid w:val="0067796B"/>
    <w:rsid w:val="006838DA"/>
    <w:rsid w:val="006839F2"/>
    <w:rsid w:val="00687411"/>
    <w:rsid w:val="00690293"/>
    <w:rsid w:val="0069169D"/>
    <w:rsid w:val="006918B0"/>
    <w:rsid w:val="00697017"/>
    <w:rsid w:val="006A15AD"/>
    <w:rsid w:val="006A3D61"/>
    <w:rsid w:val="006A4E2D"/>
    <w:rsid w:val="006A5566"/>
    <w:rsid w:val="006B04AD"/>
    <w:rsid w:val="006B0E5D"/>
    <w:rsid w:val="006B2E29"/>
    <w:rsid w:val="006B63B4"/>
    <w:rsid w:val="006C108A"/>
    <w:rsid w:val="006C5208"/>
    <w:rsid w:val="006C7790"/>
    <w:rsid w:val="006D1830"/>
    <w:rsid w:val="006D2FFF"/>
    <w:rsid w:val="006E4C77"/>
    <w:rsid w:val="006F1F34"/>
    <w:rsid w:val="006F5592"/>
    <w:rsid w:val="006F5735"/>
    <w:rsid w:val="006F5EF5"/>
    <w:rsid w:val="00701CC2"/>
    <w:rsid w:val="00702F1D"/>
    <w:rsid w:val="007038C3"/>
    <w:rsid w:val="00703D60"/>
    <w:rsid w:val="00706477"/>
    <w:rsid w:val="007067E5"/>
    <w:rsid w:val="00712603"/>
    <w:rsid w:val="00712624"/>
    <w:rsid w:val="00712AEF"/>
    <w:rsid w:val="00713C60"/>
    <w:rsid w:val="00714023"/>
    <w:rsid w:val="00716260"/>
    <w:rsid w:val="00716518"/>
    <w:rsid w:val="00717BE4"/>
    <w:rsid w:val="00720928"/>
    <w:rsid w:val="00721710"/>
    <w:rsid w:val="00721B1A"/>
    <w:rsid w:val="00721E84"/>
    <w:rsid w:val="0072337A"/>
    <w:rsid w:val="00723768"/>
    <w:rsid w:val="00723C74"/>
    <w:rsid w:val="00725CA5"/>
    <w:rsid w:val="007260BF"/>
    <w:rsid w:val="007270F3"/>
    <w:rsid w:val="00731F6A"/>
    <w:rsid w:val="00733057"/>
    <w:rsid w:val="00737076"/>
    <w:rsid w:val="007376CF"/>
    <w:rsid w:val="0073799B"/>
    <w:rsid w:val="00737E63"/>
    <w:rsid w:val="00741346"/>
    <w:rsid w:val="0074455A"/>
    <w:rsid w:val="0074575D"/>
    <w:rsid w:val="00745AE1"/>
    <w:rsid w:val="00746FA6"/>
    <w:rsid w:val="007511DC"/>
    <w:rsid w:val="007560A7"/>
    <w:rsid w:val="00756ECC"/>
    <w:rsid w:val="0076356E"/>
    <w:rsid w:val="0076462E"/>
    <w:rsid w:val="0076521A"/>
    <w:rsid w:val="00766034"/>
    <w:rsid w:val="007712BB"/>
    <w:rsid w:val="00771D7E"/>
    <w:rsid w:val="00773A5D"/>
    <w:rsid w:val="00780288"/>
    <w:rsid w:val="00783B73"/>
    <w:rsid w:val="00786341"/>
    <w:rsid w:val="007867E3"/>
    <w:rsid w:val="00786B02"/>
    <w:rsid w:val="00790417"/>
    <w:rsid w:val="00793BF5"/>
    <w:rsid w:val="00794DB6"/>
    <w:rsid w:val="0079564D"/>
    <w:rsid w:val="00796E8C"/>
    <w:rsid w:val="007A1C68"/>
    <w:rsid w:val="007A3803"/>
    <w:rsid w:val="007A6C05"/>
    <w:rsid w:val="007A7978"/>
    <w:rsid w:val="007A7A89"/>
    <w:rsid w:val="007B084C"/>
    <w:rsid w:val="007B08F0"/>
    <w:rsid w:val="007B1C81"/>
    <w:rsid w:val="007B20E6"/>
    <w:rsid w:val="007B3058"/>
    <w:rsid w:val="007B32FA"/>
    <w:rsid w:val="007B66D8"/>
    <w:rsid w:val="007B7254"/>
    <w:rsid w:val="007C021C"/>
    <w:rsid w:val="007C2560"/>
    <w:rsid w:val="007C40C7"/>
    <w:rsid w:val="007C4106"/>
    <w:rsid w:val="007C5542"/>
    <w:rsid w:val="007C66F2"/>
    <w:rsid w:val="007C773C"/>
    <w:rsid w:val="007D0499"/>
    <w:rsid w:val="007D2BB1"/>
    <w:rsid w:val="007D36CC"/>
    <w:rsid w:val="007D584C"/>
    <w:rsid w:val="007D6DA9"/>
    <w:rsid w:val="007D70F2"/>
    <w:rsid w:val="007E073C"/>
    <w:rsid w:val="007E109B"/>
    <w:rsid w:val="007E12AD"/>
    <w:rsid w:val="007E2AEF"/>
    <w:rsid w:val="007E345F"/>
    <w:rsid w:val="007E56A0"/>
    <w:rsid w:val="007E748A"/>
    <w:rsid w:val="007F011F"/>
    <w:rsid w:val="007F66A0"/>
    <w:rsid w:val="007F70D8"/>
    <w:rsid w:val="00802F94"/>
    <w:rsid w:val="008034EE"/>
    <w:rsid w:val="00804814"/>
    <w:rsid w:val="008052BF"/>
    <w:rsid w:val="008053BA"/>
    <w:rsid w:val="008062D4"/>
    <w:rsid w:val="0080645D"/>
    <w:rsid w:val="00813D7A"/>
    <w:rsid w:val="00814860"/>
    <w:rsid w:val="00817B4D"/>
    <w:rsid w:val="00822F73"/>
    <w:rsid w:val="0082300C"/>
    <w:rsid w:val="008232B0"/>
    <w:rsid w:val="00823AD3"/>
    <w:rsid w:val="00824FA5"/>
    <w:rsid w:val="008305EB"/>
    <w:rsid w:val="00830AF9"/>
    <w:rsid w:val="008322FE"/>
    <w:rsid w:val="008404B2"/>
    <w:rsid w:val="00841806"/>
    <w:rsid w:val="00842D2E"/>
    <w:rsid w:val="00843252"/>
    <w:rsid w:val="0084416E"/>
    <w:rsid w:val="00845161"/>
    <w:rsid w:val="00847376"/>
    <w:rsid w:val="0085000C"/>
    <w:rsid w:val="00850A05"/>
    <w:rsid w:val="00852FFD"/>
    <w:rsid w:val="0085456F"/>
    <w:rsid w:val="0085516F"/>
    <w:rsid w:val="008557BD"/>
    <w:rsid w:val="008559B9"/>
    <w:rsid w:val="0085707E"/>
    <w:rsid w:val="00861A5D"/>
    <w:rsid w:val="008627F7"/>
    <w:rsid w:val="0086340F"/>
    <w:rsid w:val="00863ED8"/>
    <w:rsid w:val="008652F0"/>
    <w:rsid w:val="00870D7D"/>
    <w:rsid w:val="00872401"/>
    <w:rsid w:val="00874D3B"/>
    <w:rsid w:val="008772EE"/>
    <w:rsid w:val="00881DC0"/>
    <w:rsid w:val="00881E23"/>
    <w:rsid w:val="0088243C"/>
    <w:rsid w:val="00893650"/>
    <w:rsid w:val="00894EE5"/>
    <w:rsid w:val="00896149"/>
    <w:rsid w:val="008974D5"/>
    <w:rsid w:val="00897715"/>
    <w:rsid w:val="008A5A3C"/>
    <w:rsid w:val="008A63B9"/>
    <w:rsid w:val="008A6855"/>
    <w:rsid w:val="008B0D80"/>
    <w:rsid w:val="008B5CB5"/>
    <w:rsid w:val="008B7143"/>
    <w:rsid w:val="008C475C"/>
    <w:rsid w:val="008C50AB"/>
    <w:rsid w:val="008D0149"/>
    <w:rsid w:val="008D21B4"/>
    <w:rsid w:val="008E1C4D"/>
    <w:rsid w:val="008E3F10"/>
    <w:rsid w:val="008E5759"/>
    <w:rsid w:val="008E6569"/>
    <w:rsid w:val="008F07C2"/>
    <w:rsid w:val="008F0ABE"/>
    <w:rsid w:val="008F337A"/>
    <w:rsid w:val="00903139"/>
    <w:rsid w:val="0090596A"/>
    <w:rsid w:val="0090696E"/>
    <w:rsid w:val="00907100"/>
    <w:rsid w:val="009077A2"/>
    <w:rsid w:val="00910545"/>
    <w:rsid w:val="009117FA"/>
    <w:rsid w:val="009123F7"/>
    <w:rsid w:val="009129D3"/>
    <w:rsid w:val="0091388A"/>
    <w:rsid w:val="00915934"/>
    <w:rsid w:val="00915F3A"/>
    <w:rsid w:val="00917C99"/>
    <w:rsid w:val="00921562"/>
    <w:rsid w:val="00930FFB"/>
    <w:rsid w:val="0093223F"/>
    <w:rsid w:val="00933E9A"/>
    <w:rsid w:val="0094130C"/>
    <w:rsid w:val="009424BC"/>
    <w:rsid w:val="009440A1"/>
    <w:rsid w:val="00944D5E"/>
    <w:rsid w:val="00944DEF"/>
    <w:rsid w:val="009454DB"/>
    <w:rsid w:val="0094649D"/>
    <w:rsid w:val="00947118"/>
    <w:rsid w:val="00947A6A"/>
    <w:rsid w:val="00950641"/>
    <w:rsid w:val="00950673"/>
    <w:rsid w:val="0095505B"/>
    <w:rsid w:val="009609A2"/>
    <w:rsid w:val="00960D44"/>
    <w:rsid w:val="00961D41"/>
    <w:rsid w:val="0096565C"/>
    <w:rsid w:val="00966624"/>
    <w:rsid w:val="00967126"/>
    <w:rsid w:val="00972E2D"/>
    <w:rsid w:val="0097501F"/>
    <w:rsid w:val="00976018"/>
    <w:rsid w:val="00976145"/>
    <w:rsid w:val="00976A5B"/>
    <w:rsid w:val="00980FCE"/>
    <w:rsid w:val="009826FE"/>
    <w:rsid w:val="0098337D"/>
    <w:rsid w:val="0098343C"/>
    <w:rsid w:val="00983E40"/>
    <w:rsid w:val="009855F9"/>
    <w:rsid w:val="009855FB"/>
    <w:rsid w:val="00986838"/>
    <w:rsid w:val="00987412"/>
    <w:rsid w:val="009934F9"/>
    <w:rsid w:val="0099566B"/>
    <w:rsid w:val="00995EA9"/>
    <w:rsid w:val="0099650A"/>
    <w:rsid w:val="00996FF4"/>
    <w:rsid w:val="009975AC"/>
    <w:rsid w:val="009A2111"/>
    <w:rsid w:val="009A25CE"/>
    <w:rsid w:val="009A5276"/>
    <w:rsid w:val="009A6B85"/>
    <w:rsid w:val="009A7728"/>
    <w:rsid w:val="009A7D42"/>
    <w:rsid w:val="009B2118"/>
    <w:rsid w:val="009B54D2"/>
    <w:rsid w:val="009B5586"/>
    <w:rsid w:val="009B5DA7"/>
    <w:rsid w:val="009B700A"/>
    <w:rsid w:val="009B7C39"/>
    <w:rsid w:val="009B7FB0"/>
    <w:rsid w:val="009C11AB"/>
    <w:rsid w:val="009C360D"/>
    <w:rsid w:val="009C515C"/>
    <w:rsid w:val="009D330E"/>
    <w:rsid w:val="009D37C3"/>
    <w:rsid w:val="009D54CB"/>
    <w:rsid w:val="009D681F"/>
    <w:rsid w:val="009D773E"/>
    <w:rsid w:val="009D793A"/>
    <w:rsid w:val="009E27DD"/>
    <w:rsid w:val="009E4356"/>
    <w:rsid w:val="009E6CDF"/>
    <w:rsid w:val="009E6D9C"/>
    <w:rsid w:val="009E7316"/>
    <w:rsid w:val="009F2E6B"/>
    <w:rsid w:val="009F58FD"/>
    <w:rsid w:val="009F69FF"/>
    <w:rsid w:val="009F7858"/>
    <w:rsid w:val="009F7C7B"/>
    <w:rsid w:val="00A0112F"/>
    <w:rsid w:val="00A04578"/>
    <w:rsid w:val="00A04B3F"/>
    <w:rsid w:val="00A0599C"/>
    <w:rsid w:val="00A0646F"/>
    <w:rsid w:val="00A064AE"/>
    <w:rsid w:val="00A077D7"/>
    <w:rsid w:val="00A10EAB"/>
    <w:rsid w:val="00A11C43"/>
    <w:rsid w:val="00A13971"/>
    <w:rsid w:val="00A16CEB"/>
    <w:rsid w:val="00A173E4"/>
    <w:rsid w:val="00A20F8F"/>
    <w:rsid w:val="00A23D5D"/>
    <w:rsid w:val="00A23F9D"/>
    <w:rsid w:val="00A24B0C"/>
    <w:rsid w:val="00A2781D"/>
    <w:rsid w:val="00A33444"/>
    <w:rsid w:val="00A33F21"/>
    <w:rsid w:val="00A35C20"/>
    <w:rsid w:val="00A366CD"/>
    <w:rsid w:val="00A436DA"/>
    <w:rsid w:val="00A44821"/>
    <w:rsid w:val="00A51061"/>
    <w:rsid w:val="00A52396"/>
    <w:rsid w:val="00A53F0A"/>
    <w:rsid w:val="00A544C1"/>
    <w:rsid w:val="00A57E6F"/>
    <w:rsid w:val="00A62D5A"/>
    <w:rsid w:val="00A633DC"/>
    <w:rsid w:val="00A65109"/>
    <w:rsid w:val="00A67298"/>
    <w:rsid w:val="00A67FFA"/>
    <w:rsid w:val="00A71C9D"/>
    <w:rsid w:val="00A72063"/>
    <w:rsid w:val="00A7291E"/>
    <w:rsid w:val="00A75A72"/>
    <w:rsid w:val="00A80005"/>
    <w:rsid w:val="00A813FC"/>
    <w:rsid w:val="00A8352B"/>
    <w:rsid w:val="00A9041D"/>
    <w:rsid w:val="00A932EA"/>
    <w:rsid w:val="00A946DA"/>
    <w:rsid w:val="00A95411"/>
    <w:rsid w:val="00AA1504"/>
    <w:rsid w:val="00AA3E31"/>
    <w:rsid w:val="00AA4021"/>
    <w:rsid w:val="00AA710E"/>
    <w:rsid w:val="00AB48B6"/>
    <w:rsid w:val="00AB570A"/>
    <w:rsid w:val="00AB577F"/>
    <w:rsid w:val="00AB70B0"/>
    <w:rsid w:val="00AC0FB1"/>
    <w:rsid w:val="00AC2B64"/>
    <w:rsid w:val="00AC4C64"/>
    <w:rsid w:val="00AC6CC1"/>
    <w:rsid w:val="00AD1207"/>
    <w:rsid w:val="00AD2A5F"/>
    <w:rsid w:val="00AD48B7"/>
    <w:rsid w:val="00AD570C"/>
    <w:rsid w:val="00AE0255"/>
    <w:rsid w:val="00AE0B80"/>
    <w:rsid w:val="00AE10A5"/>
    <w:rsid w:val="00AE1C6E"/>
    <w:rsid w:val="00AE7DD8"/>
    <w:rsid w:val="00AF1F80"/>
    <w:rsid w:val="00AF2D09"/>
    <w:rsid w:val="00AF4B4C"/>
    <w:rsid w:val="00AF53A8"/>
    <w:rsid w:val="00AF5F7A"/>
    <w:rsid w:val="00AF6BFC"/>
    <w:rsid w:val="00AF7052"/>
    <w:rsid w:val="00AF71D6"/>
    <w:rsid w:val="00AF7670"/>
    <w:rsid w:val="00B0062B"/>
    <w:rsid w:val="00B01FF3"/>
    <w:rsid w:val="00B0249E"/>
    <w:rsid w:val="00B02843"/>
    <w:rsid w:val="00B028CD"/>
    <w:rsid w:val="00B0338C"/>
    <w:rsid w:val="00B064C8"/>
    <w:rsid w:val="00B06683"/>
    <w:rsid w:val="00B06AEB"/>
    <w:rsid w:val="00B07AAA"/>
    <w:rsid w:val="00B07E37"/>
    <w:rsid w:val="00B11F5F"/>
    <w:rsid w:val="00B1448F"/>
    <w:rsid w:val="00B170A1"/>
    <w:rsid w:val="00B21C57"/>
    <w:rsid w:val="00B22FBF"/>
    <w:rsid w:val="00B236FD"/>
    <w:rsid w:val="00B23A69"/>
    <w:rsid w:val="00B23E1E"/>
    <w:rsid w:val="00B24D05"/>
    <w:rsid w:val="00B3314F"/>
    <w:rsid w:val="00B334C6"/>
    <w:rsid w:val="00B34EB8"/>
    <w:rsid w:val="00B37A65"/>
    <w:rsid w:val="00B40882"/>
    <w:rsid w:val="00B42282"/>
    <w:rsid w:val="00B457C5"/>
    <w:rsid w:val="00B505C6"/>
    <w:rsid w:val="00B508F9"/>
    <w:rsid w:val="00B52D44"/>
    <w:rsid w:val="00B54156"/>
    <w:rsid w:val="00B54646"/>
    <w:rsid w:val="00B546A5"/>
    <w:rsid w:val="00B55E90"/>
    <w:rsid w:val="00B5601E"/>
    <w:rsid w:val="00B6063C"/>
    <w:rsid w:val="00B61171"/>
    <w:rsid w:val="00B63C9E"/>
    <w:rsid w:val="00B646AA"/>
    <w:rsid w:val="00B700A3"/>
    <w:rsid w:val="00B72A60"/>
    <w:rsid w:val="00B81F1B"/>
    <w:rsid w:val="00B84574"/>
    <w:rsid w:val="00B8677D"/>
    <w:rsid w:val="00B9377F"/>
    <w:rsid w:val="00BA1346"/>
    <w:rsid w:val="00BA14CA"/>
    <w:rsid w:val="00BA42C6"/>
    <w:rsid w:val="00BA571B"/>
    <w:rsid w:val="00BA5E53"/>
    <w:rsid w:val="00BA6682"/>
    <w:rsid w:val="00BA6D03"/>
    <w:rsid w:val="00BB2179"/>
    <w:rsid w:val="00BB2355"/>
    <w:rsid w:val="00BB48B8"/>
    <w:rsid w:val="00BB4F74"/>
    <w:rsid w:val="00BB66E2"/>
    <w:rsid w:val="00BB6F91"/>
    <w:rsid w:val="00BB72F0"/>
    <w:rsid w:val="00BC0866"/>
    <w:rsid w:val="00BC1122"/>
    <w:rsid w:val="00BC23D7"/>
    <w:rsid w:val="00BC2D70"/>
    <w:rsid w:val="00BC4C1C"/>
    <w:rsid w:val="00BC5895"/>
    <w:rsid w:val="00BC597E"/>
    <w:rsid w:val="00BD0A6E"/>
    <w:rsid w:val="00BD2038"/>
    <w:rsid w:val="00BE3F5E"/>
    <w:rsid w:val="00BE546D"/>
    <w:rsid w:val="00BE5C32"/>
    <w:rsid w:val="00BF3C86"/>
    <w:rsid w:val="00BF5A7C"/>
    <w:rsid w:val="00BF6436"/>
    <w:rsid w:val="00C03BA3"/>
    <w:rsid w:val="00C04928"/>
    <w:rsid w:val="00C0734E"/>
    <w:rsid w:val="00C113D1"/>
    <w:rsid w:val="00C12D3D"/>
    <w:rsid w:val="00C1486E"/>
    <w:rsid w:val="00C16BC3"/>
    <w:rsid w:val="00C17956"/>
    <w:rsid w:val="00C20941"/>
    <w:rsid w:val="00C2353D"/>
    <w:rsid w:val="00C25758"/>
    <w:rsid w:val="00C322E3"/>
    <w:rsid w:val="00C3551F"/>
    <w:rsid w:val="00C35FAC"/>
    <w:rsid w:val="00C439E2"/>
    <w:rsid w:val="00C464A6"/>
    <w:rsid w:val="00C522E0"/>
    <w:rsid w:val="00C5361D"/>
    <w:rsid w:val="00C60AB3"/>
    <w:rsid w:val="00C6100A"/>
    <w:rsid w:val="00C63321"/>
    <w:rsid w:val="00C6442C"/>
    <w:rsid w:val="00C678E4"/>
    <w:rsid w:val="00C751A4"/>
    <w:rsid w:val="00C75B28"/>
    <w:rsid w:val="00C82A0C"/>
    <w:rsid w:val="00C843E9"/>
    <w:rsid w:val="00C9019D"/>
    <w:rsid w:val="00C903C6"/>
    <w:rsid w:val="00C905C8"/>
    <w:rsid w:val="00C91539"/>
    <w:rsid w:val="00C92B35"/>
    <w:rsid w:val="00C9641C"/>
    <w:rsid w:val="00C9756E"/>
    <w:rsid w:val="00CA08C7"/>
    <w:rsid w:val="00CA22B2"/>
    <w:rsid w:val="00CA53E1"/>
    <w:rsid w:val="00CA57B4"/>
    <w:rsid w:val="00CA7FC6"/>
    <w:rsid w:val="00CB372E"/>
    <w:rsid w:val="00CB526F"/>
    <w:rsid w:val="00CB545B"/>
    <w:rsid w:val="00CB597F"/>
    <w:rsid w:val="00CC0E2A"/>
    <w:rsid w:val="00CC40C1"/>
    <w:rsid w:val="00CC4346"/>
    <w:rsid w:val="00CC4811"/>
    <w:rsid w:val="00CC748A"/>
    <w:rsid w:val="00CD0E85"/>
    <w:rsid w:val="00CD53E7"/>
    <w:rsid w:val="00CD5BB6"/>
    <w:rsid w:val="00CD798D"/>
    <w:rsid w:val="00CE20ED"/>
    <w:rsid w:val="00CE392E"/>
    <w:rsid w:val="00CE47C5"/>
    <w:rsid w:val="00CE568E"/>
    <w:rsid w:val="00CE5D66"/>
    <w:rsid w:val="00CE6827"/>
    <w:rsid w:val="00CF004D"/>
    <w:rsid w:val="00CF023D"/>
    <w:rsid w:val="00CF04B6"/>
    <w:rsid w:val="00CF0715"/>
    <w:rsid w:val="00CF0E81"/>
    <w:rsid w:val="00CF2BA4"/>
    <w:rsid w:val="00CF3BBC"/>
    <w:rsid w:val="00CF457E"/>
    <w:rsid w:val="00CF4695"/>
    <w:rsid w:val="00CF745E"/>
    <w:rsid w:val="00D01113"/>
    <w:rsid w:val="00D02695"/>
    <w:rsid w:val="00D03F7D"/>
    <w:rsid w:val="00D06287"/>
    <w:rsid w:val="00D07ABF"/>
    <w:rsid w:val="00D13CB7"/>
    <w:rsid w:val="00D14973"/>
    <w:rsid w:val="00D14A70"/>
    <w:rsid w:val="00D16AF7"/>
    <w:rsid w:val="00D16DE5"/>
    <w:rsid w:val="00D21A5F"/>
    <w:rsid w:val="00D23A87"/>
    <w:rsid w:val="00D23D18"/>
    <w:rsid w:val="00D241A8"/>
    <w:rsid w:val="00D247D2"/>
    <w:rsid w:val="00D25BFB"/>
    <w:rsid w:val="00D26601"/>
    <w:rsid w:val="00D324D7"/>
    <w:rsid w:val="00D32FE4"/>
    <w:rsid w:val="00D4233C"/>
    <w:rsid w:val="00D42CEA"/>
    <w:rsid w:val="00D439D5"/>
    <w:rsid w:val="00D4775E"/>
    <w:rsid w:val="00D52F59"/>
    <w:rsid w:val="00D5773B"/>
    <w:rsid w:val="00D6038F"/>
    <w:rsid w:val="00D61294"/>
    <w:rsid w:val="00D70119"/>
    <w:rsid w:val="00D709A4"/>
    <w:rsid w:val="00D70D84"/>
    <w:rsid w:val="00D731B2"/>
    <w:rsid w:val="00D732C1"/>
    <w:rsid w:val="00D74214"/>
    <w:rsid w:val="00D74F3B"/>
    <w:rsid w:val="00D75879"/>
    <w:rsid w:val="00D76D30"/>
    <w:rsid w:val="00D80E91"/>
    <w:rsid w:val="00D818A3"/>
    <w:rsid w:val="00D836D7"/>
    <w:rsid w:val="00D83A36"/>
    <w:rsid w:val="00D84CE9"/>
    <w:rsid w:val="00D857A6"/>
    <w:rsid w:val="00D87E41"/>
    <w:rsid w:val="00D9468D"/>
    <w:rsid w:val="00D951E2"/>
    <w:rsid w:val="00D959C3"/>
    <w:rsid w:val="00D95F11"/>
    <w:rsid w:val="00DA1835"/>
    <w:rsid w:val="00DA3934"/>
    <w:rsid w:val="00DA4747"/>
    <w:rsid w:val="00DB13A6"/>
    <w:rsid w:val="00DB15C2"/>
    <w:rsid w:val="00DB1C78"/>
    <w:rsid w:val="00DC0AE0"/>
    <w:rsid w:val="00DC0DEC"/>
    <w:rsid w:val="00DC1F3F"/>
    <w:rsid w:val="00DC3066"/>
    <w:rsid w:val="00DC6C03"/>
    <w:rsid w:val="00DC7CBE"/>
    <w:rsid w:val="00DD429A"/>
    <w:rsid w:val="00DD61F9"/>
    <w:rsid w:val="00DE26FD"/>
    <w:rsid w:val="00DE3942"/>
    <w:rsid w:val="00DE539E"/>
    <w:rsid w:val="00DF419E"/>
    <w:rsid w:val="00DF4654"/>
    <w:rsid w:val="00DF4EBD"/>
    <w:rsid w:val="00DF5314"/>
    <w:rsid w:val="00E008E4"/>
    <w:rsid w:val="00E05EB2"/>
    <w:rsid w:val="00E06601"/>
    <w:rsid w:val="00E066C0"/>
    <w:rsid w:val="00E07036"/>
    <w:rsid w:val="00E104E6"/>
    <w:rsid w:val="00E11107"/>
    <w:rsid w:val="00E1258F"/>
    <w:rsid w:val="00E21330"/>
    <w:rsid w:val="00E224A5"/>
    <w:rsid w:val="00E252FE"/>
    <w:rsid w:val="00E3018A"/>
    <w:rsid w:val="00E301C0"/>
    <w:rsid w:val="00E30CB1"/>
    <w:rsid w:val="00E30E7B"/>
    <w:rsid w:val="00E36716"/>
    <w:rsid w:val="00E373B4"/>
    <w:rsid w:val="00E37470"/>
    <w:rsid w:val="00E446F6"/>
    <w:rsid w:val="00E46460"/>
    <w:rsid w:val="00E46F06"/>
    <w:rsid w:val="00E5154C"/>
    <w:rsid w:val="00E51A55"/>
    <w:rsid w:val="00E545EA"/>
    <w:rsid w:val="00E54A25"/>
    <w:rsid w:val="00E5696E"/>
    <w:rsid w:val="00E56FE8"/>
    <w:rsid w:val="00E6099E"/>
    <w:rsid w:val="00E635DF"/>
    <w:rsid w:val="00E63FB1"/>
    <w:rsid w:val="00E67F02"/>
    <w:rsid w:val="00E70FFB"/>
    <w:rsid w:val="00E723DF"/>
    <w:rsid w:val="00E72E20"/>
    <w:rsid w:val="00E73C48"/>
    <w:rsid w:val="00E77C75"/>
    <w:rsid w:val="00E8133B"/>
    <w:rsid w:val="00E842EC"/>
    <w:rsid w:val="00E84443"/>
    <w:rsid w:val="00E8577A"/>
    <w:rsid w:val="00E90C91"/>
    <w:rsid w:val="00E927EC"/>
    <w:rsid w:val="00E93040"/>
    <w:rsid w:val="00E943F6"/>
    <w:rsid w:val="00E94E14"/>
    <w:rsid w:val="00E9598D"/>
    <w:rsid w:val="00EA41F9"/>
    <w:rsid w:val="00EA5050"/>
    <w:rsid w:val="00EA72DA"/>
    <w:rsid w:val="00EB216D"/>
    <w:rsid w:val="00EB7151"/>
    <w:rsid w:val="00EC0C2E"/>
    <w:rsid w:val="00EC1D5D"/>
    <w:rsid w:val="00EC2814"/>
    <w:rsid w:val="00EC56E5"/>
    <w:rsid w:val="00EC7537"/>
    <w:rsid w:val="00EC7726"/>
    <w:rsid w:val="00ED09A6"/>
    <w:rsid w:val="00ED0DD6"/>
    <w:rsid w:val="00ED1FA0"/>
    <w:rsid w:val="00ED247F"/>
    <w:rsid w:val="00ED2EE4"/>
    <w:rsid w:val="00ED3FCA"/>
    <w:rsid w:val="00ED62C9"/>
    <w:rsid w:val="00ED64DA"/>
    <w:rsid w:val="00EE0937"/>
    <w:rsid w:val="00EE16BF"/>
    <w:rsid w:val="00EE4302"/>
    <w:rsid w:val="00EE7ED8"/>
    <w:rsid w:val="00EF08BD"/>
    <w:rsid w:val="00EF1D88"/>
    <w:rsid w:val="00EF28F2"/>
    <w:rsid w:val="00EF324F"/>
    <w:rsid w:val="00F012D6"/>
    <w:rsid w:val="00F0301E"/>
    <w:rsid w:val="00F06BBF"/>
    <w:rsid w:val="00F071A3"/>
    <w:rsid w:val="00F0747A"/>
    <w:rsid w:val="00F10FC4"/>
    <w:rsid w:val="00F11000"/>
    <w:rsid w:val="00F11BF9"/>
    <w:rsid w:val="00F11DCA"/>
    <w:rsid w:val="00F151FB"/>
    <w:rsid w:val="00F162D0"/>
    <w:rsid w:val="00F17719"/>
    <w:rsid w:val="00F20557"/>
    <w:rsid w:val="00F211A7"/>
    <w:rsid w:val="00F21823"/>
    <w:rsid w:val="00F2396B"/>
    <w:rsid w:val="00F245FB"/>
    <w:rsid w:val="00F251D3"/>
    <w:rsid w:val="00F31FA3"/>
    <w:rsid w:val="00F33368"/>
    <w:rsid w:val="00F409E9"/>
    <w:rsid w:val="00F40A27"/>
    <w:rsid w:val="00F442A1"/>
    <w:rsid w:val="00F47202"/>
    <w:rsid w:val="00F4760D"/>
    <w:rsid w:val="00F47D2C"/>
    <w:rsid w:val="00F50B5C"/>
    <w:rsid w:val="00F5131B"/>
    <w:rsid w:val="00F5221C"/>
    <w:rsid w:val="00F53A47"/>
    <w:rsid w:val="00F53D2E"/>
    <w:rsid w:val="00F53D45"/>
    <w:rsid w:val="00F54BF3"/>
    <w:rsid w:val="00F604C9"/>
    <w:rsid w:val="00F6168D"/>
    <w:rsid w:val="00F72B2D"/>
    <w:rsid w:val="00F7341F"/>
    <w:rsid w:val="00F755C1"/>
    <w:rsid w:val="00F7767C"/>
    <w:rsid w:val="00F810EA"/>
    <w:rsid w:val="00F81412"/>
    <w:rsid w:val="00F81F02"/>
    <w:rsid w:val="00F8299B"/>
    <w:rsid w:val="00F862AE"/>
    <w:rsid w:val="00F92E68"/>
    <w:rsid w:val="00F9389A"/>
    <w:rsid w:val="00F94576"/>
    <w:rsid w:val="00F94C90"/>
    <w:rsid w:val="00F94D0D"/>
    <w:rsid w:val="00F94DB9"/>
    <w:rsid w:val="00F953D3"/>
    <w:rsid w:val="00F9747A"/>
    <w:rsid w:val="00FA05E7"/>
    <w:rsid w:val="00FA2C85"/>
    <w:rsid w:val="00FA2D95"/>
    <w:rsid w:val="00FA5A80"/>
    <w:rsid w:val="00FA7BF7"/>
    <w:rsid w:val="00FB1723"/>
    <w:rsid w:val="00FB4514"/>
    <w:rsid w:val="00FB5DF8"/>
    <w:rsid w:val="00FC2AD8"/>
    <w:rsid w:val="00FC3183"/>
    <w:rsid w:val="00FC4709"/>
    <w:rsid w:val="00FC5165"/>
    <w:rsid w:val="00FC7AF2"/>
    <w:rsid w:val="00FD0A90"/>
    <w:rsid w:val="00FD1457"/>
    <w:rsid w:val="00FD2EE0"/>
    <w:rsid w:val="00FD49CC"/>
    <w:rsid w:val="00FD547B"/>
    <w:rsid w:val="00FD5DED"/>
    <w:rsid w:val="00FD7A3C"/>
    <w:rsid w:val="00FE19EB"/>
    <w:rsid w:val="00FE2DE1"/>
    <w:rsid w:val="00FE35B7"/>
    <w:rsid w:val="00FE5EC2"/>
    <w:rsid w:val="00FE70FD"/>
    <w:rsid w:val="00FE72CF"/>
    <w:rsid w:val="00FE74EA"/>
    <w:rsid w:val="00FF06DF"/>
    <w:rsid w:val="00FF0C2A"/>
    <w:rsid w:val="00FF554E"/>
    <w:rsid w:val="00FF5C4F"/>
    <w:rsid w:val="00FF6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F905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256D60"/>
    <w:pPr>
      <w:spacing w:line="360" w:lineRule="auto"/>
      <w:jc w:val="both"/>
    </w:pPr>
    <w:rPr>
      <w:rFonts w:ascii="Arial" w:hAnsi="Arial" w:cs="Arial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BE546D"/>
    <w:pPr>
      <w:widowControl w:val="0"/>
      <w:numPr>
        <w:numId w:val="1"/>
      </w:numPr>
      <w:tabs>
        <w:tab w:val="num" w:pos="432"/>
      </w:tabs>
      <w:spacing w:before="360" w:after="240" w:line="240" w:lineRule="auto"/>
      <w:ind w:left="431" w:hanging="431"/>
      <w:jc w:val="left"/>
      <w:outlineLvl w:val="0"/>
    </w:pPr>
    <w:rPr>
      <w:rFonts w:cs="Times New Roman"/>
      <w:bCs/>
      <w:caps/>
      <w:kern w:val="32"/>
      <w:sz w:val="32"/>
      <w:szCs w:val="32"/>
      <w:lang w:val="en-US"/>
    </w:rPr>
  </w:style>
  <w:style w:type="paragraph" w:styleId="Naslov2">
    <w:name w:val="heading 2"/>
    <w:basedOn w:val="Navaden"/>
    <w:next w:val="Navaden"/>
    <w:link w:val="Naslov2Znak"/>
    <w:qFormat/>
    <w:rsid w:val="00746FA6"/>
    <w:pPr>
      <w:keepNext/>
      <w:numPr>
        <w:ilvl w:val="1"/>
        <w:numId w:val="1"/>
      </w:numPr>
      <w:tabs>
        <w:tab w:val="left" w:pos="0"/>
        <w:tab w:val="left" w:pos="284"/>
      </w:tabs>
      <w:spacing w:before="120"/>
      <w:ind w:left="578" w:hanging="578"/>
      <w:jc w:val="left"/>
      <w:outlineLvl w:val="1"/>
    </w:pPr>
    <w:rPr>
      <w:bCs/>
      <w:iCs/>
      <w:sz w:val="28"/>
      <w:szCs w:val="28"/>
    </w:rPr>
  </w:style>
  <w:style w:type="paragraph" w:styleId="Naslov3">
    <w:name w:val="heading 3"/>
    <w:basedOn w:val="Navaden"/>
    <w:next w:val="Navaden"/>
    <w:link w:val="Naslov3Znak"/>
    <w:qFormat/>
    <w:rsid w:val="00AF2D09"/>
    <w:pPr>
      <w:keepNext/>
      <w:numPr>
        <w:ilvl w:val="2"/>
        <w:numId w:val="1"/>
      </w:numPr>
      <w:spacing w:before="240" w:after="60"/>
      <w:jc w:val="left"/>
      <w:outlineLvl w:val="2"/>
    </w:pPr>
    <w:rPr>
      <w:bCs/>
      <w:szCs w:val="26"/>
    </w:rPr>
  </w:style>
  <w:style w:type="paragraph" w:styleId="Naslov4">
    <w:name w:val="heading 4"/>
    <w:basedOn w:val="Navaden"/>
    <w:next w:val="Navaden"/>
    <w:link w:val="Naslov4Znak"/>
    <w:qFormat/>
    <w:rsid w:val="00AF2D09"/>
    <w:pPr>
      <w:keepNext/>
      <w:numPr>
        <w:ilvl w:val="3"/>
        <w:numId w:val="1"/>
      </w:numPr>
      <w:tabs>
        <w:tab w:val="left" w:pos="567"/>
      </w:tabs>
      <w:spacing w:before="120"/>
      <w:jc w:val="left"/>
      <w:outlineLvl w:val="3"/>
    </w:pPr>
    <w:rPr>
      <w:rFonts w:ascii="Times New Roman" w:hAnsi="Times New Roman"/>
      <w:bCs/>
      <w:szCs w:val="28"/>
    </w:rPr>
  </w:style>
  <w:style w:type="paragraph" w:styleId="Naslov5">
    <w:name w:val="heading 5"/>
    <w:basedOn w:val="Navaden"/>
    <w:next w:val="Navaden"/>
    <w:link w:val="Naslov5Znak"/>
    <w:qFormat/>
    <w:rsid w:val="00AF2D09"/>
    <w:pPr>
      <w:numPr>
        <w:ilvl w:val="4"/>
        <w:numId w:val="1"/>
      </w:numPr>
      <w:outlineLvl w:val="4"/>
    </w:pPr>
    <w:rPr>
      <w:rFonts w:ascii="Times New Roman" w:hAnsi="Times New Roman"/>
      <w:bCs/>
      <w:iCs/>
      <w:szCs w:val="26"/>
    </w:rPr>
  </w:style>
  <w:style w:type="paragraph" w:styleId="Naslov6">
    <w:name w:val="heading 6"/>
    <w:basedOn w:val="Navaden"/>
    <w:next w:val="Navaden"/>
    <w:link w:val="Naslov6Znak"/>
    <w:qFormat/>
    <w:rsid w:val="00AF2D09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Naslov7">
    <w:name w:val="heading 7"/>
    <w:basedOn w:val="Navaden"/>
    <w:next w:val="Navaden"/>
    <w:link w:val="Naslov7Znak"/>
    <w:qFormat/>
    <w:rsid w:val="00AF2D09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Naslov8">
    <w:name w:val="heading 8"/>
    <w:basedOn w:val="Navaden"/>
    <w:next w:val="Navaden"/>
    <w:link w:val="Naslov8Znak"/>
    <w:qFormat/>
    <w:rsid w:val="00AF2D09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Naslov9">
    <w:name w:val="heading 9"/>
    <w:basedOn w:val="Navaden"/>
    <w:next w:val="Navaden"/>
    <w:link w:val="Naslov9Znak"/>
    <w:qFormat/>
    <w:rsid w:val="00AF2D09"/>
    <w:pPr>
      <w:numPr>
        <w:ilvl w:val="8"/>
        <w:numId w:val="1"/>
      </w:numPr>
      <w:spacing w:before="240" w:after="60"/>
      <w:outlineLvl w:val="8"/>
    </w:p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locked/>
    <w:rsid w:val="00BE546D"/>
    <w:rPr>
      <w:rFonts w:ascii="Arial" w:hAnsi="Arial"/>
      <w:bCs/>
      <w:caps/>
      <w:kern w:val="32"/>
      <w:sz w:val="32"/>
      <w:szCs w:val="32"/>
      <w:lang w:val="en-US" w:eastAsia="en-US"/>
    </w:rPr>
  </w:style>
  <w:style w:type="character" w:customStyle="1" w:styleId="Naslov2Znak">
    <w:name w:val="Naslov 2 Znak"/>
    <w:link w:val="Naslov2"/>
    <w:locked/>
    <w:rsid w:val="00317DA9"/>
    <w:rPr>
      <w:rFonts w:ascii="Arial" w:hAnsi="Arial" w:cs="Arial"/>
      <w:bCs/>
      <w:iCs/>
      <w:sz w:val="28"/>
      <w:szCs w:val="28"/>
      <w:lang w:eastAsia="en-US"/>
    </w:rPr>
  </w:style>
  <w:style w:type="character" w:customStyle="1" w:styleId="Naslov3Znak">
    <w:name w:val="Naslov 3 Znak"/>
    <w:link w:val="Naslov3"/>
    <w:locked/>
    <w:rsid w:val="00317DA9"/>
    <w:rPr>
      <w:rFonts w:ascii="Arial" w:hAnsi="Arial" w:cs="Arial"/>
      <w:bCs/>
      <w:sz w:val="22"/>
      <w:szCs w:val="26"/>
      <w:lang w:eastAsia="en-US"/>
    </w:rPr>
  </w:style>
  <w:style w:type="character" w:customStyle="1" w:styleId="Naslov4Znak">
    <w:name w:val="Naslov 4 Znak"/>
    <w:link w:val="Naslov4"/>
    <w:locked/>
    <w:rsid w:val="00317DA9"/>
    <w:rPr>
      <w:rFonts w:cs="Arial"/>
      <w:bCs/>
      <w:sz w:val="22"/>
      <w:szCs w:val="28"/>
      <w:lang w:eastAsia="en-US"/>
    </w:rPr>
  </w:style>
  <w:style w:type="character" w:customStyle="1" w:styleId="Naslov5Znak">
    <w:name w:val="Naslov 5 Znak"/>
    <w:link w:val="Naslov5"/>
    <w:locked/>
    <w:rsid w:val="00317DA9"/>
    <w:rPr>
      <w:rFonts w:cs="Arial"/>
      <w:bCs/>
      <w:iCs/>
      <w:sz w:val="22"/>
      <w:szCs w:val="26"/>
      <w:lang w:eastAsia="en-US"/>
    </w:rPr>
  </w:style>
  <w:style w:type="character" w:customStyle="1" w:styleId="Naslov6Znak">
    <w:name w:val="Naslov 6 Znak"/>
    <w:link w:val="Naslov6"/>
    <w:locked/>
    <w:rsid w:val="00317DA9"/>
    <w:rPr>
      <w:rFonts w:cs="Arial"/>
      <w:b/>
      <w:bCs/>
      <w:sz w:val="22"/>
      <w:szCs w:val="22"/>
      <w:lang w:eastAsia="en-US"/>
    </w:rPr>
  </w:style>
  <w:style w:type="character" w:customStyle="1" w:styleId="Naslov7Znak">
    <w:name w:val="Naslov 7 Znak"/>
    <w:link w:val="Naslov7"/>
    <w:locked/>
    <w:rsid w:val="00317DA9"/>
    <w:rPr>
      <w:rFonts w:cs="Arial"/>
      <w:sz w:val="22"/>
      <w:szCs w:val="22"/>
      <w:lang w:eastAsia="en-US"/>
    </w:rPr>
  </w:style>
  <w:style w:type="character" w:customStyle="1" w:styleId="Naslov8Znak">
    <w:name w:val="Naslov 8 Znak"/>
    <w:link w:val="Naslov8"/>
    <w:locked/>
    <w:rsid w:val="00317DA9"/>
    <w:rPr>
      <w:rFonts w:cs="Arial"/>
      <w:i/>
      <w:iCs/>
      <w:sz w:val="22"/>
      <w:szCs w:val="22"/>
      <w:lang w:eastAsia="en-US"/>
    </w:rPr>
  </w:style>
  <w:style w:type="character" w:customStyle="1" w:styleId="Naslov9Znak">
    <w:name w:val="Naslov 9 Znak"/>
    <w:link w:val="Naslov9"/>
    <w:locked/>
    <w:rsid w:val="00317DA9"/>
    <w:rPr>
      <w:rFonts w:ascii="Arial" w:hAnsi="Arial" w:cs="Arial"/>
      <w:sz w:val="22"/>
      <w:szCs w:val="22"/>
      <w:lang w:eastAsia="en-US"/>
    </w:rPr>
  </w:style>
  <w:style w:type="paragraph" w:styleId="Napis">
    <w:name w:val="caption"/>
    <w:basedOn w:val="Navaden"/>
    <w:next w:val="Navaden"/>
    <w:uiPriority w:val="99"/>
    <w:qFormat/>
    <w:rsid w:val="005E2D9A"/>
    <w:pPr>
      <w:spacing w:before="120"/>
      <w:jc w:val="center"/>
    </w:pPr>
    <w:rPr>
      <w:bCs/>
      <w:sz w:val="20"/>
      <w:szCs w:val="20"/>
    </w:rPr>
  </w:style>
  <w:style w:type="character" w:styleId="Hiperpovezava">
    <w:name w:val="Hyperlink"/>
    <w:uiPriority w:val="99"/>
    <w:rsid w:val="00AF2D09"/>
    <w:rPr>
      <w:rFonts w:cs="Times New Roman"/>
      <w:color w:val="0000FF"/>
      <w:u w:val="single"/>
    </w:rPr>
  </w:style>
  <w:style w:type="paragraph" w:styleId="Telobesedila">
    <w:name w:val="Body Text"/>
    <w:basedOn w:val="Navaden"/>
    <w:link w:val="TelobesedilaZnak"/>
    <w:uiPriority w:val="99"/>
    <w:rsid w:val="00AF2D09"/>
    <w:pPr>
      <w:jc w:val="left"/>
    </w:pPr>
  </w:style>
  <w:style w:type="character" w:customStyle="1" w:styleId="TelobesedilaZnak">
    <w:name w:val="Telo besedila Znak"/>
    <w:link w:val="Telobesedila"/>
    <w:uiPriority w:val="99"/>
    <w:semiHidden/>
    <w:locked/>
    <w:rsid w:val="00317DA9"/>
    <w:rPr>
      <w:rFonts w:ascii="Arial" w:hAnsi="Arial" w:cs="Arial"/>
      <w:lang w:val="sl-SI" w:eastAsia="x-none"/>
    </w:rPr>
  </w:style>
  <w:style w:type="paragraph" w:styleId="Kazalovsebine1">
    <w:name w:val="toc 1"/>
    <w:basedOn w:val="Navaden"/>
    <w:next w:val="Navaden"/>
    <w:autoRedefine/>
    <w:uiPriority w:val="39"/>
    <w:rsid w:val="00AF2D09"/>
    <w:pPr>
      <w:spacing w:before="360"/>
      <w:jc w:val="left"/>
    </w:pPr>
    <w:rPr>
      <w:rFonts w:ascii="Cambria" w:hAnsi="Cambria"/>
      <w:b/>
      <w:bCs/>
      <w:caps/>
      <w:sz w:val="24"/>
      <w:szCs w:val="24"/>
    </w:rPr>
  </w:style>
  <w:style w:type="paragraph" w:styleId="Kazalovsebine2">
    <w:name w:val="toc 2"/>
    <w:basedOn w:val="Navaden"/>
    <w:next w:val="Navaden"/>
    <w:autoRedefine/>
    <w:uiPriority w:val="39"/>
    <w:rsid w:val="00AF2D09"/>
    <w:pPr>
      <w:spacing w:before="240"/>
      <w:jc w:val="left"/>
    </w:pPr>
    <w:rPr>
      <w:rFonts w:ascii="Calibri" w:hAnsi="Calibri"/>
      <w:b/>
      <w:bC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rsid w:val="00AF2D09"/>
    <w:pPr>
      <w:ind w:left="220"/>
      <w:jc w:val="left"/>
    </w:pPr>
    <w:rPr>
      <w:rFonts w:ascii="Calibri" w:hAnsi="Calibri"/>
      <w:sz w:val="20"/>
      <w:szCs w:val="20"/>
    </w:rPr>
  </w:style>
  <w:style w:type="paragraph" w:styleId="Kazalovsebine4">
    <w:name w:val="toc 4"/>
    <w:basedOn w:val="Navaden"/>
    <w:next w:val="Navaden"/>
    <w:autoRedefine/>
    <w:uiPriority w:val="99"/>
    <w:semiHidden/>
    <w:rsid w:val="00AF2D09"/>
    <w:pPr>
      <w:ind w:left="440"/>
      <w:jc w:val="left"/>
    </w:pPr>
    <w:rPr>
      <w:rFonts w:ascii="Calibri" w:hAnsi="Calibri"/>
      <w:sz w:val="20"/>
      <w:szCs w:val="20"/>
    </w:rPr>
  </w:style>
  <w:style w:type="paragraph" w:styleId="Kazalovsebine5">
    <w:name w:val="toc 5"/>
    <w:basedOn w:val="Navaden"/>
    <w:next w:val="Navaden"/>
    <w:autoRedefine/>
    <w:uiPriority w:val="99"/>
    <w:semiHidden/>
    <w:rsid w:val="00AF2D09"/>
    <w:pPr>
      <w:ind w:left="660"/>
      <w:jc w:val="left"/>
    </w:pPr>
    <w:rPr>
      <w:rFonts w:ascii="Calibri" w:hAnsi="Calibri"/>
      <w:sz w:val="20"/>
      <w:szCs w:val="20"/>
    </w:rPr>
  </w:style>
  <w:style w:type="paragraph" w:styleId="Kazalovsebine6">
    <w:name w:val="toc 6"/>
    <w:basedOn w:val="Navaden"/>
    <w:next w:val="Navaden"/>
    <w:autoRedefine/>
    <w:uiPriority w:val="99"/>
    <w:semiHidden/>
    <w:rsid w:val="00AF2D09"/>
    <w:pPr>
      <w:ind w:left="880"/>
      <w:jc w:val="left"/>
    </w:pPr>
    <w:rPr>
      <w:rFonts w:ascii="Calibri" w:hAnsi="Calibri"/>
      <w:sz w:val="20"/>
      <w:szCs w:val="20"/>
    </w:rPr>
  </w:style>
  <w:style w:type="paragraph" w:styleId="Kazalovsebine7">
    <w:name w:val="toc 7"/>
    <w:basedOn w:val="Navaden"/>
    <w:next w:val="Navaden"/>
    <w:autoRedefine/>
    <w:uiPriority w:val="99"/>
    <w:semiHidden/>
    <w:rsid w:val="00AF2D09"/>
    <w:pPr>
      <w:ind w:left="1100"/>
      <w:jc w:val="left"/>
    </w:pPr>
    <w:rPr>
      <w:rFonts w:ascii="Calibri" w:hAnsi="Calibri"/>
      <w:sz w:val="20"/>
      <w:szCs w:val="20"/>
    </w:rPr>
  </w:style>
  <w:style w:type="paragraph" w:styleId="Kazalovsebine8">
    <w:name w:val="toc 8"/>
    <w:basedOn w:val="Navaden"/>
    <w:next w:val="Navaden"/>
    <w:autoRedefine/>
    <w:uiPriority w:val="99"/>
    <w:semiHidden/>
    <w:rsid w:val="00AF2D09"/>
    <w:pPr>
      <w:ind w:left="1320"/>
      <w:jc w:val="left"/>
    </w:pPr>
    <w:rPr>
      <w:rFonts w:ascii="Calibri" w:hAnsi="Calibri"/>
      <w:sz w:val="20"/>
      <w:szCs w:val="20"/>
    </w:rPr>
  </w:style>
  <w:style w:type="paragraph" w:styleId="Kazalovsebine9">
    <w:name w:val="toc 9"/>
    <w:basedOn w:val="Navaden"/>
    <w:next w:val="Navaden"/>
    <w:autoRedefine/>
    <w:uiPriority w:val="99"/>
    <w:semiHidden/>
    <w:rsid w:val="00AF2D09"/>
    <w:pPr>
      <w:ind w:left="1540"/>
      <w:jc w:val="left"/>
    </w:pPr>
    <w:rPr>
      <w:rFonts w:ascii="Calibri" w:hAnsi="Calibri"/>
      <w:sz w:val="20"/>
      <w:szCs w:val="20"/>
    </w:rPr>
  </w:style>
  <w:style w:type="character" w:styleId="tevilkastrani">
    <w:name w:val="page number"/>
    <w:uiPriority w:val="99"/>
    <w:rsid w:val="00AF2D09"/>
    <w:rPr>
      <w:rFonts w:cs="Times New Roman"/>
      <w:sz w:val="20"/>
    </w:rPr>
  </w:style>
  <w:style w:type="paragraph" w:styleId="Noga">
    <w:name w:val="footer"/>
    <w:basedOn w:val="Navaden"/>
    <w:link w:val="NogaZnak"/>
    <w:uiPriority w:val="99"/>
    <w:rsid w:val="00AF2D09"/>
    <w:pPr>
      <w:tabs>
        <w:tab w:val="center" w:pos="4536"/>
        <w:tab w:val="right" w:pos="9072"/>
      </w:tabs>
    </w:pPr>
    <w:rPr>
      <w:rFonts w:cs="Times New Roman"/>
      <w:lang w:val="en-US"/>
    </w:rPr>
  </w:style>
  <w:style w:type="character" w:customStyle="1" w:styleId="NogaZnak">
    <w:name w:val="Noga Znak"/>
    <w:link w:val="Noga"/>
    <w:uiPriority w:val="99"/>
    <w:locked/>
    <w:rsid w:val="000867F4"/>
    <w:rPr>
      <w:rFonts w:ascii="Arial" w:hAnsi="Arial" w:cs="Times New Roman"/>
      <w:sz w:val="22"/>
      <w:lang w:val="x-none" w:eastAsia="en-US"/>
    </w:rPr>
  </w:style>
  <w:style w:type="paragraph" w:styleId="Sprotnaopomba-besedilo">
    <w:name w:val="footnote text"/>
    <w:basedOn w:val="Navaden"/>
    <w:link w:val="Sprotnaopomba-besediloZnak"/>
    <w:autoRedefine/>
    <w:uiPriority w:val="99"/>
    <w:rsid w:val="0085000C"/>
    <w:pPr>
      <w:tabs>
        <w:tab w:val="left" w:pos="284"/>
      </w:tabs>
      <w:spacing w:line="240" w:lineRule="auto"/>
      <w:jc w:val="left"/>
    </w:pPr>
    <w:rPr>
      <w:rFonts w:asciiTheme="minorHAnsi" w:hAnsiTheme="minorHAnsi"/>
    </w:rPr>
  </w:style>
  <w:style w:type="character" w:customStyle="1" w:styleId="Sprotnaopomba-besediloZnak">
    <w:name w:val="Sprotna opomba - besedilo Znak"/>
    <w:link w:val="Sprotnaopomba-besedilo"/>
    <w:uiPriority w:val="99"/>
    <w:locked/>
    <w:rsid w:val="0085000C"/>
    <w:rPr>
      <w:rFonts w:asciiTheme="minorHAnsi" w:hAnsiTheme="minorHAnsi" w:cs="Arial"/>
      <w:sz w:val="22"/>
      <w:szCs w:val="22"/>
      <w:lang w:eastAsia="en-US"/>
    </w:rPr>
  </w:style>
  <w:style w:type="character" w:styleId="Sprotnaopomba-sklic">
    <w:name w:val="footnote reference"/>
    <w:uiPriority w:val="99"/>
    <w:rsid w:val="00AF2D09"/>
    <w:rPr>
      <w:rFonts w:cs="Times New Roman"/>
      <w:vertAlign w:val="superscript"/>
    </w:rPr>
  </w:style>
  <w:style w:type="paragraph" w:styleId="Naslov">
    <w:name w:val="Title"/>
    <w:basedOn w:val="Navaden"/>
    <w:link w:val="NaslovZnak"/>
    <w:uiPriority w:val="99"/>
    <w:qFormat/>
    <w:rsid w:val="00AF2D09"/>
    <w:pPr>
      <w:spacing w:line="240" w:lineRule="auto"/>
      <w:jc w:val="center"/>
    </w:pPr>
    <w:rPr>
      <w:b/>
      <w:sz w:val="40"/>
    </w:rPr>
  </w:style>
  <w:style w:type="character" w:customStyle="1" w:styleId="NaslovZnak">
    <w:name w:val="Naslov Znak"/>
    <w:link w:val="Naslov"/>
    <w:uiPriority w:val="99"/>
    <w:locked/>
    <w:rsid w:val="00317DA9"/>
    <w:rPr>
      <w:rFonts w:ascii="Cambria" w:hAnsi="Cambria" w:cs="Times New Roman"/>
      <w:b/>
      <w:bCs/>
      <w:kern w:val="28"/>
      <w:sz w:val="32"/>
      <w:szCs w:val="32"/>
      <w:lang w:val="sl-SI" w:eastAsia="x-none"/>
    </w:rPr>
  </w:style>
  <w:style w:type="paragraph" w:styleId="Podnaslov">
    <w:name w:val="Subtitle"/>
    <w:basedOn w:val="Navaden"/>
    <w:link w:val="PodnaslovZnak"/>
    <w:uiPriority w:val="99"/>
    <w:qFormat/>
    <w:rsid w:val="00AF2D09"/>
    <w:pPr>
      <w:spacing w:line="240" w:lineRule="auto"/>
      <w:jc w:val="center"/>
    </w:pPr>
    <w:rPr>
      <w:sz w:val="32"/>
    </w:rPr>
  </w:style>
  <w:style w:type="character" w:customStyle="1" w:styleId="PodnaslovZnak">
    <w:name w:val="Podnaslov Znak"/>
    <w:link w:val="Podnaslov"/>
    <w:uiPriority w:val="99"/>
    <w:locked/>
    <w:rsid w:val="00317DA9"/>
    <w:rPr>
      <w:rFonts w:ascii="Cambria" w:hAnsi="Cambria" w:cs="Times New Roman"/>
      <w:sz w:val="24"/>
      <w:szCs w:val="24"/>
      <w:lang w:val="sl-SI" w:eastAsia="x-none"/>
    </w:rPr>
  </w:style>
  <w:style w:type="paragraph" w:styleId="Kazaloslik">
    <w:name w:val="table of figures"/>
    <w:basedOn w:val="Navaden"/>
    <w:next w:val="Navaden"/>
    <w:uiPriority w:val="99"/>
    <w:rsid w:val="00AF2D09"/>
    <w:pPr>
      <w:ind w:left="440" w:hanging="440"/>
      <w:jc w:val="left"/>
    </w:pPr>
    <w:rPr>
      <w:rFonts w:ascii="Calibri" w:hAnsi="Calibri" w:cs="Calibri"/>
      <w:smallCaps/>
      <w:sz w:val="20"/>
      <w:szCs w:val="20"/>
    </w:rPr>
  </w:style>
  <w:style w:type="paragraph" w:customStyle="1" w:styleId="formula">
    <w:name w:val="formula"/>
    <w:basedOn w:val="Navaden"/>
    <w:uiPriority w:val="99"/>
    <w:rsid w:val="005E2D9A"/>
    <w:pPr>
      <w:tabs>
        <w:tab w:val="right" w:pos="7938"/>
        <w:tab w:val="right" w:pos="9072"/>
      </w:tabs>
      <w:spacing w:before="240" w:after="240" w:line="240" w:lineRule="auto"/>
      <w:ind w:left="1134"/>
      <w:jc w:val="left"/>
    </w:pPr>
    <w:rPr>
      <w:sz w:val="20"/>
      <w:szCs w:val="20"/>
    </w:rPr>
  </w:style>
  <w:style w:type="character" w:styleId="Pripombasklic">
    <w:name w:val="annotation reference"/>
    <w:uiPriority w:val="99"/>
    <w:rsid w:val="00AF2D09"/>
    <w:rPr>
      <w:rFonts w:cs="Times New Roman"/>
      <w:sz w:val="16"/>
    </w:rPr>
  </w:style>
  <w:style w:type="paragraph" w:styleId="Glava">
    <w:name w:val="header"/>
    <w:basedOn w:val="Navaden"/>
    <w:link w:val="GlavaZnak"/>
    <w:uiPriority w:val="99"/>
    <w:rsid w:val="00363CB0"/>
    <w:pPr>
      <w:tabs>
        <w:tab w:val="center" w:pos="4703"/>
        <w:tab w:val="right" w:pos="9406"/>
      </w:tabs>
      <w:spacing w:line="240" w:lineRule="auto"/>
    </w:pPr>
    <w:rPr>
      <w:rFonts w:cs="Times New Roman"/>
      <w:color w:val="595959"/>
      <w:sz w:val="18"/>
      <w:lang w:val="en-US"/>
    </w:rPr>
  </w:style>
  <w:style w:type="character" w:customStyle="1" w:styleId="GlavaZnak">
    <w:name w:val="Glava Znak"/>
    <w:link w:val="Glava"/>
    <w:uiPriority w:val="99"/>
    <w:locked/>
    <w:rsid w:val="00363CB0"/>
    <w:rPr>
      <w:rFonts w:ascii="Arial" w:hAnsi="Arial" w:cs="Times New Roman"/>
      <w:color w:val="595959"/>
      <w:sz w:val="22"/>
      <w:lang w:val="x-none" w:eastAsia="en-US"/>
    </w:rPr>
  </w:style>
  <w:style w:type="character" w:styleId="SledenaHiperpovezava">
    <w:name w:val="FollowedHyperlink"/>
    <w:uiPriority w:val="99"/>
    <w:rsid w:val="00AF2D09"/>
    <w:rPr>
      <w:rFonts w:cs="Times New Roman"/>
      <w:color w:val="800080"/>
      <w:u w:val="single"/>
    </w:rPr>
  </w:style>
  <w:style w:type="paragraph" w:customStyle="1" w:styleId="Default">
    <w:name w:val="Default"/>
    <w:uiPriority w:val="99"/>
    <w:rsid w:val="00FE74EA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elamrea">
    <w:name w:val="Table Grid"/>
    <w:basedOn w:val="Navadnatabela"/>
    <w:uiPriority w:val="99"/>
    <w:rsid w:val="000F5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qFormat/>
    <w:rsid w:val="00193B67"/>
    <w:pPr>
      <w:spacing w:line="288" w:lineRule="auto"/>
      <w:ind w:left="720"/>
      <w:contextualSpacing/>
      <w:jc w:val="left"/>
    </w:pPr>
    <w:rPr>
      <w:rFonts w:cs="Times New Roman"/>
    </w:rPr>
  </w:style>
  <w:style w:type="paragraph" w:customStyle="1" w:styleId="purple">
    <w:name w:val="purple"/>
    <w:basedOn w:val="Navaden"/>
    <w:uiPriority w:val="99"/>
    <w:rsid w:val="00193B67"/>
    <w:pPr>
      <w:spacing w:after="175" w:line="240" w:lineRule="auto"/>
      <w:jc w:val="left"/>
    </w:pPr>
    <w:rPr>
      <w:color w:val="6B7E9D"/>
      <w:sz w:val="15"/>
      <w:szCs w:val="15"/>
      <w:lang w:val="en-US"/>
    </w:rPr>
  </w:style>
  <w:style w:type="paragraph" w:styleId="Besedilooblaka">
    <w:name w:val="Balloon Text"/>
    <w:basedOn w:val="Navaden"/>
    <w:link w:val="BesedilooblakaZnak"/>
    <w:uiPriority w:val="99"/>
    <w:semiHidden/>
    <w:rsid w:val="000E049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locked/>
    <w:rsid w:val="00317DA9"/>
    <w:rPr>
      <w:rFonts w:cs="Arial"/>
      <w:sz w:val="2"/>
      <w:lang w:val="sl-SI" w:eastAsia="x-none"/>
    </w:rPr>
  </w:style>
  <w:style w:type="paragraph" w:styleId="Pripombabesedilo">
    <w:name w:val="annotation text"/>
    <w:basedOn w:val="Navaden"/>
    <w:link w:val="PripombabesediloZnak"/>
    <w:uiPriority w:val="99"/>
    <w:rsid w:val="00402B9E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locked/>
    <w:rsid w:val="00402B9E"/>
    <w:rPr>
      <w:rFonts w:ascii="Arial" w:hAnsi="Arial" w:cs="Arial"/>
      <w:lang w:val="x-none"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rsid w:val="00402B9E"/>
    <w:rPr>
      <w:b/>
      <w:bCs/>
    </w:rPr>
  </w:style>
  <w:style w:type="character" w:customStyle="1" w:styleId="ZadevapripombeZnak">
    <w:name w:val="Zadeva pripombe Znak"/>
    <w:link w:val="Zadevapripombe"/>
    <w:uiPriority w:val="99"/>
    <w:locked/>
    <w:rsid w:val="00402B9E"/>
    <w:rPr>
      <w:rFonts w:ascii="Arial" w:hAnsi="Arial" w:cs="Arial"/>
      <w:b/>
      <w:bCs/>
      <w:lang w:val="x-none" w:eastAsia="en-US"/>
    </w:rPr>
  </w:style>
  <w:style w:type="character" w:customStyle="1" w:styleId="Besediloograde1">
    <w:name w:val="Besedilo ograde1"/>
    <w:uiPriority w:val="99"/>
    <w:semiHidden/>
    <w:rsid w:val="00B21C57"/>
    <w:rPr>
      <w:rFonts w:cs="Times New Roman"/>
      <w:color w:val="808080"/>
    </w:rPr>
  </w:style>
  <w:style w:type="character" w:styleId="Krepko">
    <w:name w:val="Strong"/>
    <w:uiPriority w:val="99"/>
    <w:qFormat/>
    <w:rsid w:val="00E224A5"/>
    <w:rPr>
      <w:rFonts w:cs="Times New Roman"/>
      <w:b/>
      <w:bCs/>
    </w:rPr>
  </w:style>
  <w:style w:type="paragraph" w:customStyle="1" w:styleId="text">
    <w:name w:val="text"/>
    <w:basedOn w:val="Navaden"/>
    <w:uiPriority w:val="99"/>
    <w:rsid w:val="00D16DE5"/>
    <w:pPr>
      <w:ind w:firstLine="340"/>
    </w:pPr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customStyle="1" w:styleId="naspovz">
    <w:name w:val="nas_povz"/>
    <w:basedOn w:val="Navaden"/>
    <w:next w:val="Navaden"/>
    <w:uiPriority w:val="99"/>
    <w:rsid w:val="00D16DE5"/>
    <w:pPr>
      <w:spacing w:before="360" w:after="240" w:line="240" w:lineRule="auto"/>
      <w:jc w:val="left"/>
    </w:pPr>
    <w:rPr>
      <w:rFonts w:eastAsia="Batang" w:cs="Times New Roman"/>
      <w:b/>
      <w:sz w:val="24"/>
      <w:szCs w:val="24"/>
      <w:lang w:val="en-US" w:eastAsia="ko-KR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locked/>
    <w:rsid w:val="00354BB4"/>
    <w:pPr>
      <w:spacing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354BB4"/>
    <w:rPr>
      <w:rFonts w:ascii="Arial" w:hAnsi="Arial" w:cs="Arial"/>
      <w:lang w:eastAsia="en-US"/>
    </w:rPr>
  </w:style>
  <w:style w:type="character" w:styleId="Konnaopomba-sklic">
    <w:name w:val="endnote reference"/>
    <w:basedOn w:val="Privzetapisavaodstavka"/>
    <w:uiPriority w:val="99"/>
    <w:semiHidden/>
    <w:unhideWhenUsed/>
    <w:locked/>
    <w:rsid w:val="00354BB4"/>
    <w:rPr>
      <w:vertAlign w:val="superscript"/>
    </w:rPr>
  </w:style>
  <w:style w:type="paragraph" w:styleId="NaslovTOC">
    <w:name w:val="TOC Heading"/>
    <w:basedOn w:val="Naslov1"/>
    <w:next w:val="Navaden"/>
    <w:uiPriority w:val="39"/>
    <w:unhideWhenUsed/>
    <w:qFormat/>
    <w:rsid w:val="000179A6"/>
    <w:pPr>
      <w:keepNext/>
      <w:keepLines/>
      <w:widowControl/>
      <w:numPr>
        <w:numId w:val="0"/>
      </w:numPr>
      <w:tabs>
        <w:tab w:val="num" w:pos="9220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aps w:val="0"/>
      <w:color w:val="2E74B5" w:themeColor="accent1" w:themeShade="BF"/>
      <w:kern w:val="0"/>
    </w:rPr>
  </w:style>
  <w:style w:type="paragraph" w:customStyle="1" w:styleId="SlogtabelaNeKrepko1">
    <w:name w:val="Slog tabela + Ne Krepko1"/>
    <w:basedOn w:val="Navaden"/>
    <w:link w:val="SlogtabelaNeKrepko1Znak"/>
    <w:autoRedefine/>
    <w:uiPriority w:val="99"/>
    <w:rsid w:val="008034EE"/>
    <w:pPr>
      <w:autoSpaceDE w:val="0"/>
      <w:autoSpaceDN w:val="0"/>
      <w:adjustRightInd w:val="0"/>
      <w:spacing w:line="400" w:lineRule="atLeast"/>
      <w:jc w:val="center"/>
    </w:pPr>
    <w:rPr>
      <w:rFonts w:ascii="Trebuchet MS" w:hAnsi="Trebuchet MS" w:cs="Trebuchet MS"/>
      <w:lang w:eastAsia="sl-SI"/>
    </w:rPr>
  </w:style>
  <w:style w:type="character" w:customStyle="1" w:styleId="SlogtabelaNeKrepko1Znak">
    <w:name w:val="Slog tabela + Ne Krepko1 Znak"/>
    <w:link w:val="SlogtabelaNeKrepko1"/>
    <w:uiPriority w:val="99"/>
    <w:rsid w:val="008034EE"/>
    <w:rPr>
      <w:rFonts w:ascii="Trebuchet MS" w:hAnsi="Trebuchet MS" w:cs="Trebuchet MS"/>
      <w:sz w:val="22"/>
      <w:szCs w:val="22"/>
    </w:rPr>
  </w:style>
  <w:style w:type="paragraph" w:customStyle="1" w:styleId="Slog5">
    <w:name w:val="Slog5"/>
    <w:basedOn w:val="Naslov2"/>
    <w:rsid w:val="008034EE"/>
    <w:rPr>
      <w:bCs w:val="0"/>
      <w:iCs w:val="0"/>
      <w:lang w:eastAsia="sl-SI"/>
    </w:rPr>
  </w:style>
  <w:style w:type="paragraph" w:customStyle="1" w:styleId="Slog7">
    <w:name w:val="Slog7"/>
    <w:basedOn w:val="Slog5"/>
    <w:uiPriority w:val="99"/>
    <w:rsid w:val="008034EE"/>
  </w:style>
  <w:style w:type="paragraph" w:customStyle="1" w:styleId="Slog8">
    <w:name w:val="Slog8"/>
    <w:basedOn w:val="Naslov1"/>
    <w:uiPriority w:val="99"/>
    <w:rsid w:val="00504288"/>
    <w:pPr>
      <w:tabs>
        <w:tab w:val="clear" w:pos="9220"/>
      </w:tabs>
    </w:pPr>
    <w:rPr>
      <w:rFonts w:ascii="Calibri" w:hAnsi="Calibri" w:cs="Arial"/>
      <w:b/>
      <w:bCs w:val="0"/>
      <w:sz w:val="36"/>
    </w:rPr>
  </w:style>
  <w:style w:type="paragraph" w:customStyle="1" w:styleId="Slog9">
    <w:name w:val="Slog9"/>
    <w:basedOn w:val="Slog7"/>
    <w:uiPriority w:val="99"/>
    <w:rsid w:val="00504288"/>
    <w:rPr>
      <w:rFonts w:ascii="Calibri" w:hAnsi="Calibr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712624"/>
    <w:rPr>
      <w:color w:val="605E5C"/>
      <w:shd w:val="clear" w:color="auto" w:fill="E1DFDD"/>
    </w:rPr>
  </w:style>
  <w:style w:type="paragraph" w:styleId="Navadensplet">
    <w:name w:val="Normal (Web)"/>
    <w:basedOn w:val="Navaden"/>
    <w:uiPriority w:val="99"/>
    <w:unhideWhenUsed/>
    <w:locked/>
    <w:rsid w:val="00C0734E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Nerazreenaomemba2">
    <w:name w:val="Nerazrešena omemba2"/>
    <w:basedOn w:val="Privzetapisavaodstavka"/>
    <w:uiPriority w:val="99"/>
    <w:semiHidden/>
    <w:unhideWhenUsed/>
    <w:rsid w:val="003057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6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EBC79E"/>
                <w:bottom w:val="none" w:sz="0" w:space="0" w:color="auto"/>
                <w:right w:val="single" w:sz="48" w:space="0" w:color="EBC79E"/>
              </w:divBdr>
              <w:divsChild>
                <w:div w:id="36583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6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EBC79E"/>
                <w:bottom w:val="none" w:sz="0" w:space="0" w:color="auto"/>
                <w:right w:val="single" w:sz="48" w:space="0" w:color="EBC79E"/>
              </w:divBdr>
              <w:divsChild>
                <w:div w:id="36583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3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48" w:space="0" w:color="EBC79E"/>
                <w:bottom w:val="none" w:sz="0" w:space="0" w:color="auto"/>
                <w:right w:val="single" w:sz="48" w:space="0" w:color="EBC79E"/>
              </w:divBdr>
              <w:divsChild>
                <w:div w:id="36583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25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936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298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95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>
  <b:Source>
    <b:Tag>Yar13</b:Tag>
    <b:SourceType>Book</b:SourceType>
    <b:Guid>{F1AA7DD9-E47C-4BF2-BE28-3A74C33EEBD2}</b:Guid>
    <b:Author>
      <b:Author>
        <b:NameList>
          <b:Person>
            <b:Last>Yarbrough</b:Last>
            <b:First>J.,</b:First>
            <b:Middle>Hervé, H. &amp; Harms, R.</b:Middle>
          </b:Person>
        </b:NameList>
      </b:Author>
    </b:Author>
    <b:Title>The sins of interviewing: Errors made by investigative interviewers and suggestions for redress.</b:Title>
    <b:Year>2013</b:Year>
    <b:City>New York</b:City>
    <b:Publisher>Springer</b:Publisher>
    <b:Pages>59-98</b:Pages>
    <b:RefOrder>1</b:RefOrder>
  </b:Source>
  <b:Source>
    <b:Tag>Are12</b:Tag>
    <b:SourceType>JournalArticle</b:SourceType>
    <b:Guid>{032B554B-694B-4794-85AD-69F23A445B74}</b:Guid>
    <b:Title>Kratek prikaz evolucije zaslišanja: Pot od psevdoznanosti do znanosti. </b:Title>
    <b:JournalName>Preiskovalni Intervju</b:JournalName>
    <b:Year>2012</b:Year>
    <b:Pages>67-100</b:Pages>
    <b:Author>
      <b:Author>
        <b:NameList>
          <b:Person>
            <b:Last>Areh</b:Last>
            <b:First>Igor</b:First>
          </b:Person>
        </b:NameList>
      </b:Author>
    </b:Author>
    <b:RefOrder>2</b:RefOrder>
  </b:Source>
  <b:Source>
    <b:Tag>Are16</b:Tag>
    <b:SourceType>JournalArticle</b:SourceType>
    <b:Guid>{1EF92C9A-4B02-4CA0-A633-B99ACAE5E2F4}</b:Guid>
    <b:Title>Police interrogations through the prism of science: Policijska zaslišanja skozi prizmo znanosti</b:Title>
    <b:JournalName>Psihološka obzorja</b:JournalName>
    <b:Year>2016</b:Year>
    <b:Pages>25, 18-28</b:Pages>
    <b:Author>
      <b:Author>
        <b:NameList>
          <b:Person>
            <b:Last>Areh</b:Last>
            <b:First>Igor</b:First>
          </b:Person>
        </b:NameList>
      </b:Author>
    </b:Author>
    <b:RefOrder>3</b:RefOrder>
  </b:Source>
  <b:Source>
    <b:Tag>Asc91</b:Tag>
    <b:SourceType>JournalArticle</b:SourceType>
    <b:Guid>{7075B99C-D84D-47FE-AE86-24ABF0A1B474}</b:Guid>
    <b:Author>
      <b:Author>
        <b:NameList>
          <b:Person>
            <b:Last>Aschermann</b:Last>
            <b:First>E.</b:First>
          </b:Person>
          <b:Person>
            <b:Last>Mantwill</b:Last>
            <b:First>M.</b:First>
            <b:Middle>in Köhnken, G.</b:Middle>
          </b:Person>
        </b:NameList>
      </b:Author>
    </b:Author>
    <b:Title>An independent replication of the effectiveness of the cognitive interview</b:Title>
    <b:Year>1991</b:Year>
    <b:PeriodicalTitle>Applied Cognitive Psychology</b:PeriodicalTitle>
    <b:Pages>5(6), 489-495</b:Pages>
    <b:RefOrder>4</b:RefOrder>
  </b:Source>
</b:Sources>
</file>

<file path=customXml/itemProps1.xml><?xml version="1.0" encoding="utf-8"?>
<ds:datastoreItem xmlns:ds="http://schemas.openxmlformats.org/officeDocument/2006/customXml" ds:itemID="{F2A94C80-3E66-4E8A-AD67-3F0F7A87C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21T11:34:00Z</dcterms:created>
  <dcterms:modified xsi:type="dcterms:W3CDTF">2021-12-16T08:44:00Z</dcterms:modified>
</cp:coreProperties>
</file>